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DAD13" w14:textId="77777777" w:rsidR="0002111C" w:rsidRPr="008A7DEC" w:rsidRDefault="00000000" w:rsidP="0002111C">
      <w:pPr>
        <w:pStyle w:val="Default"/>
      </w:pPr>
      <w:r>
        <w:rPr>
          <w:rFonts w:eastAsiaTheme="minorEastAsia"/>
        </w:rPr>
        <w:object w:dxaOrig="1440" w:dyaOrig="1440" w14:anchorId="5CA3AB7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388.2pt;margin-top:-3.8pt;width:52.75pt;height:31.65pt;z-index:251658240">
            <v:imagedata r:id="rId6" o:title=""/>
          </v:shape>
          <o:OLEObject Type="Embed" ProgID="CorelDraw.Graphic.8" ShapeID="_x0000_s1027" DrawAspect="Content" ObjectID="_1739301398" r:id="rId7"/>
        </w:object>
      </w:r>
      <w:r w:rsidR="0002111C">
        <w:rPr>
          <w:rFonts w:ascii="Trebuchet MS" w:eastAsia="MS Mincho" w:hAnsi="Trebuchet MS" w:cs="Estrangelo Edessa"/>
          <w:b/>
          <w:sz w:val="28"/>
          <w:szCs w:val="28"/>
        </w:rPr>
        <w:t xml:space="preserve">   </w:t>
      </w:r>
      <w:r w:rsidR="0002111C">
        <w:rPr>
          <w:rFonts w:ascii="Trebuchet MS" w:eastAsia="MS Mincho" w:hAnsi="Trebuchet MS" w:cs="Estrangelo Edessa"/>
          <w:b/>
          <w:noProof/>
          <w:sz w:val="28"/>
          <w:szCs w:val="28"/>
        </w:rPr>
        <w:drawing>
          <wp:inline distT="0" distB="0" distL="0" distR="0" wp14:anchorId="0506D672" wp14:editId="725D8D8E">
            <wp:extent cx="826135" cy="3536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-42000" contrast="66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5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2111C">
        <w:t xml:space="preserve">                </w:t>
      </w:r>
    </w:p>
    <w:p w14:paraId="00159F01" w14:textId="77777777" w:rsidR="0002111C" w:rsidRPr="008A7DEC" w:rsidRDefault="0002111C" w:rsidP="0002111C">
      <w:pPr>
        <w:pStyle w:val="Default"/>
        <w:jc w:val="center"/>
        <w:rPr>
          <w:color w:val="FF0000"/>
          <w:sz w:val="28"/>
          <w:szCs w:val="28"/>
        </w:rPr>
      </w:pPr>
      <w:r w:rsidRPr="008A7DEC">
        <w:rPr>
          <w:b/>
          <w:bCs/>
          <w:color w:val="FF0000"/>
          <w:sz w:val="28"/>
          <w:szCs w:val="28"/>
        </w:rPr>
        <w:t>Department of Computer Science</w:t>
      </w:r>
    </w:p>
    <w:p w14:paraId="58818875" w14:textId="77777777" w:rsidR="0002111C" w:rsidRPr="008A7DEC" w:rsidRDefault="0002111C" w:rsidP="0002111C">
      <w:pPr>
        <w:pStyle w:val="Heading1"/>
        <w:jc w:val="center"/>
        <w:rPr>
          <w:rFonts w:ascii="Times New Roman" w:hAnsi="Times New Roman" w:cs="Times New Roman"/>
        </w:rPr>
      </w:pPr>
      <w:r w:rsidRPr="008A7DEC">
        <w:rPr>
          <w:rFonts w:ascii="Times New Roman" w:hAnsi="Times New Roman" w:cs="Times New Roman"/>
        </w:rPr>
        <w:t>National University of Computer &amp; Emerging Sciences</w:t>
      </w:r>
    </w:p>
    <w:p w14:paraId="7C5CD8F4" w14:textId="77777777" w:rsidR="0002111C" w:rsidRPr="008A7DEC" w:rsidRDefault="0002111C" w:rsidP="0002111C">
      <w:pPr>
        <w:pStyle w:val="Default"/>
        <w:jc w:val="center"/>
        <w:rPr>
          <w:b/>
          <w:bCs/>
          <w:sz w:val="32"/>
          <w:szCs w:val="32"/>
        </w:rPr>
      </w:pPr>
    </w:p>
    <w:p w14:paraId="10FBF810" w14:textId="77777777" w:rsidR="0002111C" w:rsidRPr="008A7DEC" w:rsidRDefault="0002111C" w:rsidP="0002111C">
      <w:pPr>
        <w:pStyle w:val="Default"/>
        <w:rPr>
          <w:b/>
          <w:bCs/>
          <w:sz w:val="32"/>
          <w:szCs w:val="32"/>
        </w:rPr>
      </w:pPr>
      <w:r w:rsidRPr="008A7DEC">
        <w:rPr>
          <w:b/>
          <w:bCs/>
          <w:sz w:val="32"/>
          <w:szCs w:val="32"/>
        </w:rPr>
        <w:t xml:space="preserve">                                  </w:t>
      </w:r>
      <w:r w:rsidRPr="008A7DEC">
        <w:rPr>
          <w:b/>
          <w:bCs/>
          <w:sz w:val="20"/>
          <w:szCs w:val="20"/>
        </w:rPr>
        <w:t xml:space="preserve">                                                                  </w:t>
      </w:r>
    </w:p>
    <w:p w14:paraId="2D683530" w14:textId="77777777" w:rsidR="0002111C" w:rsidRPr="008A7DEC" w:rsidRDefault="0002111C" w:rsidP="0002111C">
      <w:pPr>
        <w:pStyle w:val="Default"/>
        <w:jc w:val="center"/>
        <w:rPr>
          <w:b/>
          <w:bCs/>
          <w:sz w:val="32"/>
          <w:szCs w:val="32"/>
        </w:rPr>
      </w:pPr>
    </w:p>
    <w:p w14:paraId="11CD2ED5" w14:textId="77777777" w:rsidR="0002111C" w:rsidRPr="008A7DEC" w:rsidRDefault="0002111C" w:rsidP="0002111C">
      <w:pPr>
        <w:pStyle w:val="Default"/>
        <w:jc w:val="center"/>
        <w:rPr>
          <w:b/>
          <w:bCs/>
          <w:sz w:val="32"/>
          <w:szCs w:val="32"/>
        </w:rPr>
      </w:pPr>
      <w:r w:rsidRPr="008A7DEC">
        <w:rPr>
          <w:noProof/>
        </w:rPr>
        <w:drawing>
          <wp:inline distT="0" distB="0" distL="0" distR="0" wp14:anchorId="0A0C7EFE" wp14:editId="1C709A3C">
            <wp:extent cx="2377440" cy="2377440"/>
            <wp:effectExtent l="0" t="0" r="3810" b="3810"/>
            <wp:docPr id="2" name="Picture 2" descr="National University of Computer and Emerging Sciences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National University of Computer and Emerging Sciences - Wikipedia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A644B" w14:textId="77777777" w:rsidR="0002111C" w:rsidRPr="008A7DEC" w:rsidRDefault="0002111C" w:rsidP="0002111C">
      <w:pPr>
        <w:pStyle w:val="Default"/>
        <w:jc w:val="center"/>
        <w:rPr>
          <w:b/>
          <w:bCs/>
          <w:sz w:val="32"/>
          <w:szCs w:val="32"/>
        </w:rPr>
      </w:pPr>
    </w:p>
    <w:p w14:paraId="63364C96" w14:textId="77777777" w:rsidR="0002111C" w:rsidRPr="008A7DEC" w:rsidRDefault="0002111C" w:rsidP="0002111C">
      <w:pPr>
        <w:pStyle w:val="Default"/>
        <w:jc w:val="center"/>
        <w:rPr>
          <w:b/>
          <w:bCs/>
          <w:sz w:val="32"/>
          <w:szCs w:val="32"/>
        </w:rPr>
      </w:pPr>
    </w:p>
    <w:p w14:paraId="3525114D" w14:textId="77777777" w:rsidR="0002111C" w:rsidRPr="008A7DEC" w:rsidRDefault="0002111C" w:rsidP="0002111C">
      <w:pPr>
        <w:pStyle w:val="Default"/>
        <w:jc w:val="center"/>
        <w:rPr>
          <w:b/>
          <w:bCs/>
          <w:sz w:val="32"/>
          <w:szCs w:val="32"/>
        </w:rPr>
      </w:pPr>
    </w:p>
    <w:p w14:paraId="6A1585A5" w14:textId="77777777" w:rsidR="0002111C" w:rsidRPr="008A7DEC" w:rsidRDefault="0002111C" w:rsidP="0002111C">
      <w:pPr>
        <w:pStyle w:val="Default"/>
        <w:jc w:val="center"/>
        <w:rPr>
          <w:b/>
          <w:bCs/>
          <w:sz w:val="32"/>
          <w:szCs w:val="32"/>
        </w:rPr>
      </w:pPr>
    </w:p>
    <w:p w14:paraId="56B50081" w14:textId="37CB3196" w:rsidR="0002111C" w:rsidRPr="008A7DEC" w:rsidRDefault="0011242F" w:rsidP="0002111C">
      <w:pPr>
        <w:pStyle w:val="Default"/>
        <w:jc w:val="center"/>
        <w:rPr>
          <w:bCs/>
          <w:sz w:val="32"/>
          <w:szCs w:val="32"/>
        </w:rPr>
      </w:pPr>
      <w:r>
        <w:rPr>
          <w:bCs/>
          <w:sz w:val="32"/>
          <w:szCs w:val="32"/>
          <w:u w:val="single"/>
        </w:rPr>
        <w:t>Name</w:t>
      </w:r>
      <w:r w:rsidR="0002111C" w:rsidRPr="008A7DEC">
        <w:rPr>
          <w:bCs/>
          <w:sz w:val="32"/>
          <w:szCs w:val="32"/>
          <w:u w:val="single"/>
        </w:rPr>
        <w:t>:</w:t>
      </w:r>
      <w:r w:rsidR="0002111C">
        <w:rPr>
          <w:bCs/>
          <w:sz w:val="32"/>
          <w:szCs w:val="32"/>
        </w:rPr>
        <w:t xml:space="preserve"> </w:t>
      </w:r>
      <w:r w:rsidR="0002111C">
        <w:rPr>
          <w:b/>
          <w:bCs/>
          <w:sz w:val="32"/>
          <w:szCs w:val="32"/>
        </w:rPr>
        <w:t>Husnain M</w:t>
      </w:r>
      <w:r>
        <w:rPr>
          <w:b/>
          <w:bCs/>
          <w:sz w:val="32"/>
          <w:szCs w:val="32"/>
        </w:rPr>
        <w:t>a</w:t>
      </w:r>
      <w:r w:rsidR="0002111C">
        <w:rPr>
          <w:b/>
          <w:bCs/>
          <w:sz w:val="32"/>
          <w:szCs w:val="32"/>
        </w:rPr>
        <w:t>hmood</w:t>
      </w:r>
    </w:p>
    <w:p w14:paraId="78E12E79" w14:textId="29166743" w:rsidR="0002111C" w:rsidRPr="008A7DEC" w:rsidRDefault="0002111C" w:rsidP="0002111C">
      <w:pPr>
        <w:pStyle w:val="Default"/>
        <w:jc w:val="center"/>
        <w:rPr>
          <w:bCs/>
          <w:sz w:val="32"/>
          <w:szCs w:val="32"/>
        </w:rPr>
      </w:pPr>
      <w:r w:rsidRPr="008A7DEC">
        <w:rPr>
          <w:bCs/>
          <w:sz w:val="32"/>
          <w:szCs w:val="32"/>
          <w:u w:val="single"/>
        </w:rPr>
        <w:t>Roll No</w:t>
      </w:r>
      <w:r>
        <w:rPr>
          <w:bCs/>
          <w:sz w:val="32"/>
          <w:szCs w:val="32"/>
          <w:u w:val="single"/>
        </w:rPr>
        <w:t>(s)</w:t>
      </w:r>
      <w:r w:rsidRPr="008A7DEC">
        <w:rPr>
          <w:bCs/>
          <w:sz w:val="32"/>
          <w:szCs w:val="32"/>
          <w:u w:val="single"/>
        </w:rPr>
        <w:t>:</w:t>
      </w:r>
      <w:r w:rsidRPr="008A7DEC">
        <w:rPr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21F-9624</w:t>
      </w:r>
    </w:p>
    <w:p w14:paraId="71C0E173" w14:textId="1F9DC408" w:rsidR="0002111C" w:rsidRPr="008A7DEC" w:rsidRDefault="0002111C" w:rsidP="0002111C">
      <w:pPr>
        <w:pStyle w:val="Default"/>
        <w:jc w:val="center"/>
        <w:rPr>
          <w:bCs/>
          <w:sz w:val="32"/>
          <w:szCs w:val="32"/>
        </w:rPr>
      </w:pPr>
      <w:r w:rsidRPr="008A7DEC">
        <w:rPr>
          <w:bCs/>
          <w:sz w:val="32"/>
          <w:szCs w:val="32"/>
          <w:u w:val="single"/>
        </w:rPr>
        <w:t>Section:</w:t>
      </w:r>
      <w:r w:rsidRPr="008A7DEC">
        <w:rPr>
          <w:bCs/>
          <w:sz w:val="32"/>
          <w:szCs w:val="32"/>
        </w:rPr>
        <w:t xml:space="preserve"> </w:t>
      </w:r>
      <w:r w:rsidRPr="008A7DEC">
        <w:rPr>
          <w:b/>
          <w:bCs/>
          <w:sz w:val="32"/>
          <w:szCs w:val="32"/>
        </w:rPr>
        <w:t>BCS</w:t>
      </w:r>
      <w:r>
        <w:rPr>
          <w:b/>
          <w:bCs/>
          <w:sz w:val="32"/>
          <w:szCs w:val="32"/>
        </w:rPr>
        <w:t>-3C</w:t>
      </w:r>
    </w:p>
    <w:p w14:paraId="0F95DE9C" w14:textId="77777777" w:rsidR="0002111C" w:rsidRPr="008A7DEC" w:rsidRDefault="0002111C" w:rsidP="0002111C">
      <w:pPr>
        <w:pStyle w:val="Default"/>
        <w:jc w:val="center"/>
        <w:rPr>
          <w:bCs/>
          <w:sz w:val="32"/>
          <w:szCs w:val="32"/>
        </w:rPr>
      </w:pPr>
    </w:p>
    <w:p w14:paraId="0389B475" w14:textId="77777777" w:rsidR="0002111C" w:rsidRPr="008A7DEC" w:rsidRDefault="0002111C" w:rsidP="0002111C">
      <w:pPr>
        <w:pStyle w:val="Default"/>
        <w:jc w:val="center"/>
        <w:rPr>
          <w:bCs/>
          <w:sz w:val="32"/>
          <w:szCs w:val="32"/>
        </w:rPr>
      </w:pPr>
    </w:p>
    <w:p w14:paraId="54DC9F4E" w14:textId="3C84B52C" w:rsidR="0002111C" w:rsidRPr="008A7DEC" w:rsidRDefault="0002111C" w:rsidP="0002111C">
      <w:pPr>
        <w:pStyle w:val="Default"/>
        <w:jc w:val="center"/>
        <w:rPr>
          <w:bCs/>
          <w:sz w:val="32"/>
          <w:szCs w:val="32"/>
        </w:rPr>
      </w:pPr>
      <w:r w:rsidRPr="008A7DEC">
        <w:rPr>
          <w:bCs/>
          <w:sz w:val="32"/>
          <w:szCs w:val="32"/>
          <w:u w:val="single"/>
        </w:rPr>
        <w:t>Subject:</w:t>
      </w:r>
      <w:r w:rsidRPr="0002111C">
        <w:rPr>
          <w:bCs/>
          <w:sz w:val="32"/>
          <w:szCs w:val="32"/>
        </w:rPr>
        <w:t xml:space="preserve"> </w:t>
      </w:r>
      <w:r w:rsidRPr="0002111C">
        <w:rPr>
          <w:b/>
          <w:sz w:val="32"/>
          <w:szCs w:val="32"/>
        </w:rPr>
        <w:t>Data Structures</w:t>
      </w:r>
      <w:r w:rsidRPr="008A7DEC">
        <w:rPr>
          <w:bCs/>
          <w:sz w:val="32"/>
          <w:szCs w:val="32"/>
        </w:rPr>
        <w:t xml:space="preserve"> </w:t>
      </w:r>
      <w:r w:rsidR="009F0827" w:rsidRPr="009F0827">
        <w:rPr>
          <w:b/>
          <w:sz w:val="32"/>
          <w:szCs w:val="32"/>
        </w:rPr>
        <w:t>Lab</w:t>
      </w:r>
    </w:p>
    <w:p w14:paraId="2ED85305" w14:textId="38D29A93" w:rsidR="0002111C" w:rsidRPr="008A7DEC" w:rsidRDefault="0002111C" w:rsidP="0002111C">
      <w:pPr>
        <w:pStyle w:val="Heading1"/>
        <w:jc w:val="center"/>
      </w:pPr>
      <w:r>
        <w:t>SEMESTER FINAL PROJECT</w:t>
      </w:r>
    </w:p>
    <w:p w14:paraId="3BF5BEEF" w14:textId="77777777" w:rsidR="0002111C" w:rsidRPr="00F535BD" w:rsidRDefault="0002111C" w:rsidP="0002111C">
      <w:pPr>
        <w:pStyle w:val="Default"/>
        <w:jc w:val="center"/>
        <w:rPr>
          <w:rFonts w:ascii="Arial" w:hAnsi="Arial" w:cs="Arial"/>
          <w:bCs/>
          <w:sz w:val="32"/>
          <w:szCs w:val="32"/>
        </w:rPr>
      </w:pPr>
    </w:p>
    <w:p w14:paraId="5DAAA1AD" w14:textId="77777777" w:rsidR="0002111C" w:rsidRDefault="0002111C" w:rsidP="0002111C">
      <w:pPr>
        <w:pStyle w:val="Default"/>
        <w:jc w:val="center"/>
        <w:rPr>
          <w:rFonts w:ascii="Arial" w:hAnsi="Arial" w:cs="Arial"/>
          <w:b/>
          <w:bCs/>
          <w:sz w:val="32"/>
          <w:szCs w:val="32"/>
        </w:rPr>
      </w:pPr>
    </w:p>
    <w:p w14:paraId="7609554B" w14:textId="77777777" w:rsidR="0002111C" w:rsidRPr="00882B2B" w:rsidRDefault="0002111C" w:rsidP="0002111C">
      <w:pPr>
        <w:pStyle w:val="Default"/>
        <w:jc w:val="center"/>
        <w:rPr>
          <w:rFonts w:ascii="Arial" w:hAnsi="Arial" w:cs="Arial"/>
          <w:b/>
          <w:bCs/>
          <w:sz w:val="32"/>
          <w:szCs w:val="32"/>
        </w:rPr>
      </w:pPr>
    </w:p>
    <w:p w14:paraId="5F1A0A37" w14:textId="77777777" w:rsidR="0002111C" w:rsidRDefault="0002111C" w:rsidP="0002111C"/>
    <w:p w14:paraId="21E8A63A" w14:textId="753DC98C" w:rsidR="009626F7" w:rsidRDefault="0002111C" w:rsidP="009626F7">
      <w:pPr>
        <w:shd w:val="clear" w:color="auto" w:fill="1E1E1E"/>
        <w:spacing w:after="0" w:line="285" w:lineRule="atLeast"/>
        <w:jc w:val="center"/>
        <w:rPr>
          <w:rFonts w:ascii="Consolas" w:eastAsia="Times New Roman" w:hAnsi="Consolas" w:cs="Times New Roman"/>
          <w:color w:val="C586C0"/>
          <w:sz w:val="40"/>
          <w:szCs w:val="40"/>
        </w:rPr>
      </w:pPr>
      <w:r w:rsidRPr="0002111C">
        <w:rPr>
          <w:rFonts w:ascii="Consolas" w:eastAsia="Times New Roman" w:hAnsi="Consolas" w:cs="Times New Roman"/>
          <w:color w:val="C586C0"/>
          <w:sz w:val="40"/>
          <w:szCs w:val="40"/>
        </w:rPr>
        <w:t>TEXT EDITOR</w:t>
      </w:r>
      <w:r>
        <w:rPr>
          <w:rFonts w:ascii="Consolas" w:eastAsia="Times New Roman" w:hAnsi="Consolas" w:cs="Times New Roman"/>
          <w:color w:val="C586C0"/>
          <w:sz w:val="40"/>
          <w:szCs w:val="40"/>
        </w:rPr>
        <w:t xml:space="preserve"> using C++</w:t>
      </w:r>
    </w:p>
    <w:p w14:paraId="5669F15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>#include&lt;iostream&gt;</w:t>
      </w:r>
    </w:p>
    <w:p w14:paraId="395D79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#include&lt;string&gt;</w:t>
      </w:r>
    </w:p>
    <w:p w14:paraId="5206D94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#include&lt;conio.h&gt;</w:t>
      </w:r>
    </w:p>
    <w:p w14:paraId="6BC969F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#include&lt;queue&gt;</w:t>
      </w:r>
    </w:p>
    <w:p w14:paraId="28F3941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#include&lt;iomanip&gt;</w:t>
      </w:r>
    </w:p>
    <w:p w14:paraId="2384B1A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#include&lt;fstream&gt;</w:t>
      </w:r>
    </w:p>
    <w:p w14:paraId="349F830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using namespace std;</w:t>
      </w:r>
    </w:p>
    <w:p w14:paraId="66732C1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ofstream myfile;</w:t>
      </w:r>
    </w:p>
    <w:p w14:paraId="6B703CA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int getIndex(char c)        //tells the index number of the specfic character</w:t>
      </w:r>
    </w:p>
    <w:p w14:paraId="4BD4F1D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434ED77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ar a = 'a';</w:t>
      </w:r>
    </w:p>
    <w:p w14:paraId="42ABDA1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26; i++)</w:t>
      </w:r>
    </w:p>
    <w:p w14:paraId="55D9E47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31D9F3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a == c)</w:t>
      </w:r>
    </w:p>
    <w:p w14:paraId="4271C47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i;</w:t>
      </w:r>
    </w:p>
    <w:p w14:paraId="218BE28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0E7D225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++;</w:t>
      </w:r>
    </w:p>
    <w:p w14:paraId="719B354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A57BE2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Invalid input for getindex Function\n";</w:t>
      </w:r>
    </w:p>
    <w:p w14:paraId="4327DF6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-1;</w:t>
      </w:r>
    </w:p>
    <w:p w14:paraId="6BB1389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08D50D7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Convert(char&amp; ch)  // From Capital to Small Letters</w:t>
      </w:r>
    </w:p>
    <w:p w14:paraId="7071630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48F08EC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h &gt;= 'A' &amp;&amp; ch &lt;= 'Z')</w:t>
      </w:r>
    </w:p>
    <w:p w14:paraId="4FA2721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5FF914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 = char(ch + 32);</w:t>
      </w:r>
    </w:p>
    <w:p w14:paraId="58744D9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ch &lt;&lt; endl;</w:t>
      </w:r>
    </w:p>
    <w:p w14:paraId="00D1980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3C2669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;</w:t>
      </w:r>
    </w:p>
    <w:p w14:paraId="53E76A9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6FF18BE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Minus(string&amp; a)</w:t>
      </w:r>
    </w:p>
    <w:p w14:paraId="2091752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0748882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a.length(); i++)</w:t>
      </w:r>
    </w:p>
    <w:p w14:paraId="049B127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C20F73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[i] = a[i + 1];</w:t>
      </w:r>
    </w:p>
    <w:p w14:paraId="27B9B0F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9C7748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.resize(a.length() - 1);</w:t>
      </w:r>
    </w:p>
    <w:p w14:paraId="13CD8B9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4F7052E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2329533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struct Huff_node {</w:t>
      </w:r>
    </w:p>
    <w:p w14:paraId="036A430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ar data;</w:t>
      </w:r>
    </w:p>
    <w:p w14:paraId="1E99C8B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counter;</w:t>
      </w:r>
    </w:p>
    <w:p w14:paraId="0CB613A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code_str;</w:t>
      </w:r>
    </w:p>
    <w:p w14:paraId="401C110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_node* next, * left, * right;</w:t>
      </w:r>
    </w:p>
    <w:p w14:paraId="0FC732C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67F4F82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_node() {</w:t>
      </w:r>
    </w:p>
    <w:p w14:paraId="3BE1D36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ata = counter = 0;</w:t>
      </w:r>
    </w:p>
    <w:p w14:paraId="6177F65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next = left = right = NULL;</w:t>
      </w:r>
    </w:p>
    <w:p w14:paraId="5231BB2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de_str = "";</w:t>
      </w:r>
    </w:p>
    <w:p w14:paraId="58E66BD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AC3DD5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;</w:t>
      </w:r>
    </w:p>
    <w:p w14:paraId="670E277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250D058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class Huffman {</w:t>
      </w:r>
    </w:p>
    <w:p w14:paraId="7F99EB3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private:</w:t>
      </w:r>
    </w:p>
    <w:p w14:paraId="4EE0F79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_node* front;</w:t>
      </w:r>
    </w:p>
    <w:p w14:paraId="278743A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0B3A674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public:</w:t>
      </w:r>
    </w:p>
    <w:p w14:paraId="5A990F4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man() {</w:t>
      </w:r>
    </w:p>
    <w:p w14:paraId="3CEC9DC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ront = NULL;</w:t>
      </w:r>
    </w:p>
    <w:p w14:paraId="5C6E3DA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C3FFF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ool isEmpty() {</w:t>
      </w:r>
    </w:p>
    <w:p w14:paraId="0E35835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(front == NULL);</w:t>
      </w:r>
    </w:p>
    <w:p w14:paraId="35FD26B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BC2AFC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_node* top() {</w:t>
      </w:r>
    </w:p>
    <w:p w14:paraId="06DDCD0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front;</w:t>
      </w:r>
    </w:p>
    <w:p w14:paraId="060EF1F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666411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ar top_char() {</w:t>
      </w:r>
    </w:p>
    <w:p w14:paraId="1BDBE27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front-&gt;data;</w:t>
      </w:r>
    </w:p>
    <w:p w14:paraId="5D8B407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23554F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top_int() {</w:t>
      </w:r>
    </w:p>
    <w:p w14:paraId="1309A75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front-&gt;counter;</w:t>
      </w:r>
    </w:p>
    <w:p w14:paraId="7465174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53C0AB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oid make_huff() {</w:t>
      </w:r>
    </w:p>
    <w:p w14:paraId="4B73E03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_node* l = NULL, * r = NULL, * temp = NULL;</w:t>
      </w:r>
    </w:p>
    <w:p w14:paraId="376DF16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sum = 0;</w:t>
      </w:r>
    </w:p>
    <w:p w14:paraId="0FD3D31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4C54FF4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sEmpty()) {</w:t>
      </w:r>
    </w:p>
    <w:p w14:paraId="73D31BC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;</w:t>
      </w:r>
    </w:p>
    <w:p w14:paraId="04DE070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4C047B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front-&gt;next != NULL) {</w:t>
      </w:r>
    </w:p>
    <w:p w14:paraId="6F8C562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emp = top();</w:t>
      </w:r>
    </w:p>
    <w:p w14:paraId="75D2F19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 = new Huff_node;</w:t>
      </w:r>
    </w:p>
    <w:p w14:paraId="388BD1D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l = new Huff_node;</w:t>
      </w:r>
    </w:p>
    <w:p w14:paraId="66FE6C7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l-&gt;data = temp-&gt;data;</w:t>
      </w:r>
    </w:p>
    <w:p w14:paraId="4994DE8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l-&gt;counter = temp-&gt;counter;</w:t>
      </w:r>
    </w:p>
    <w:p w14:paraId="6F291F0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l-&gt;left = temp-&gt;left;</w:t>
      </w:r>
    </w:p>
    <w:p w14:paraId="17984EC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l-&gt;right = temp-&gt;right;</w:t>
      </w:r>
    </w:p>
    <w:p w14:paraId="4912C5E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l-&gt;next = NULL;</w:t>
      </w:r>
    </w:p>
    <w:p w14:paraId="703E8C0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equeue();</w:t>
      </w:r>
    </w:p>
    <w:p w14:paraId="2A8DC37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emp = top();</w:t>
      </w:r>
    </w:p>
    <w:p w14:paraId="1B90F35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-&gt;data = temp-&gt;data;</w:t>
      </w:r>
    </w:p>
    <w:p w14:paraId="22D335A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-&gt;counter = temp-&gt;counter;</w:t>
      </w:r>
    </w:p>
    <w:p w14:paraId="1BBE2F9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-&gt;left = temp-&gt;left;</w:t>
      </w:r>
    </w:p>
    <w:p w14:paraId="6A34B19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-&gt;right = temp-&gt;right;</w:t>
      </w:r>
    </w:p>
    <w:p w14:paraId="028D99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-&gt;next = NULL;</w:t>
      </w:r>
    </w:p>
    <w:p w14:paraId="0D42594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equeue();</w:t>
      </w:r>
    </w:p>
    <w:p w14:paraId="4567213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um = l-&gt;counter + r-&gt;counter;</w:t>
      </w:r>
    </w:p>
    <w:p w14:paraId="2071ABC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nqueue('\0', sum, l, r);</w:t>
      </w:r>
    </w:p>
    <w:p w14:paraId="43D7274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00A23D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ncode(front, "");</w:t>
      </w:r>
    </w:p>
    <w:p w14:paraId="100E85B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82B97D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oid enqueue(char value, int num, Huff_node* l, Huff_node* r) {</w:t>
      </w:r>
    </w:p>
    <w:p w14:paraId="5B6BEF7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_node* temp = new Huff_node;</w:t>
      </w:r>
    </w:p>
    <w:p w14:paraId="56CE671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4755ECC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emp-&gt;data = value;</w:t>
      </w:r>
    </w:p>
    <w:p w14:paraId="46690E5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emp-&gt;counter = num;</w:t>
      </w:r>
    </w:p>
    <w:p w14:paraId="47590CF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emp-&gt;right = r;</w:t>
      </w:r>
    </w:p>
    <w:p w14:paraId="3E52E08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emp-&gt;left = l;</w:t>
      </w:r>
    </w:p>
    <w:p w14:paraId="0C7D815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sEmpty()) {</w:t>
      </w:r>
    </w:p>
    <w:p w14:paraId="45D8246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ront = temp;</w:t>
      </w:r>
    </w:p>
    <w:p w14:paraId="0FF93A9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7489A8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{</w:t>
      </w:r>
    </w:p>
    <w:p w14:paraId="675CFC5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_node* current = front;</w:t>
      </w:r>
    </w:p>
    <w:p w14:paraId="754890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7BC97BB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current-&gt;next != NULL &amp;&amp; current-&gt;next-&gt;counter &lt;= num) {</w:t>
      </w:r>
    </w:p>
    <w:p w14:paraId="7B9CC16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urrent = current-&gt;next;</w:t>
      </w:r>
    </w:p>
    <w:p w14:paraId="47B53C4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ED5525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ent-&gt;counter &gt; num)</w:t>
      </w:r>
    </w:p>
    <w:p w14:paraId="28C5C84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6A1F7E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emp-&gt;next = current;</w:t>
      </w:r>
    </w:p>
    <w:p w14:paraId="4EAF5EA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ront = temp;</w:t>
      </w:r>
    </w:p>
    <w:p w14:paraId="38CE5C4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urrent = temp;</w:t>
      </w:r>
    </w:p>
    <w:p w14:paraId="5FB6A0B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C40DB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5F2C1F7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ABF867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emp-&gt;next = current-&gt;next;</w:t>
      </w:r>
    </w:p>
    <w:p w14:paraId="6096A7E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urrent-&gt;next = temp;</w:t>
      </w:r>
    </w:p>
    <w:p w14:paraId="0EB4EC0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DCF22C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E76178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3370FA0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0346E3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oid dequeue() {</w:t>
      </w:r>
    </w:p>
    <w:p w14:paraId="4674994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sEmpty()) {</w:t>
      </w:r>
    </w:p>
    <w:p w14:paraId="022A2C1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;</w:t>
      </w:r>
    </w:p>
    <w:p w14:paraId="26E93CC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CCD656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{</w:t>
      </w:r>
    </w:p>
    <w:p w14:paraId="4EB7F9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_node* current = front;</w:t>
      </w:r>
    </w:p>
    <w:p w14:paraId="02E6093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4DFBCE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ront = front-&gt;next;</w:t>
      </w:r>
    </w:p>
    <w:p w14:paraId="501AEC7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elete current;</w:t>
      </w:r>
    </w:p>
    <w:p w14:paraId="33EE2B2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urrent = NULL;</w:t>
      </w:r>
    </w:p>
    <w:p w14:paraId="52FA718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CE2134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80A25F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oid display(Huff_node* current) {</w:t>
      </w:r>
    </w:p>
    <w:p w14:paraId="786058B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ent != NULL) {</w:t>
      </w:r>
    </w:p>
    <w:p w14:paraId="23383D5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isplay(current-&gt;left);</w:t>
      </w:r>
    </w:p>
    <w:p w14:paraId="3F96434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current-&gt;data &lt;&lt; " " &lt;&lt; current-&gt;counter &lt;&lt; " " &lt;&lt; current-&gt;code_str &lt;&lt; endl;</w:t>
      </w:r>
    </w:p>
    <w:p w14:paraId="02A0646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isplay(current-&gt;right);</w:t>
      </w:r>
    </w:p>
    <w:p w14:paraId="5E39445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5FFDE4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3FE3EE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5BBEFA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oid encode(Huff_node* current, string str) {</w:t>
      </w:r>
    </w:p>
    <w:p w14:paraId="48974CE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ent != NULL) {</w:t>
      </w:r>
    </w:p>
    <w:p w14:paraId="6F6D02B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ent-&gt;left == NULL &amp;&amp; current-&gt;right == NULL) {</w:t>
      </w:r>
    </w:p>
    <w:p w14:paraId="440E226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urrent-&gt;code_str = str;</w:t>
      </w:r>
    </w:p>
    <w:p w14:paraId="6D4B00C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1694B3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ncode(current-&gt;left, str + '0');</w:t>
      </w:r>
    </w:p>
    <w:p w14:paraId="6F78AD6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ncode(current-&gt;right, str + '1');</w:t>
      </w:r>
    </w:p>
    <w:p w14:paraId="03A0B8C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7DCC5D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B9DA68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;</w:t>
      </w:r>
    </w:p>
    <w:p w14:paraId="6A09C34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13959D5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find_code(char alpha, Huff_node* current, string&amp; code) {</w:t>
      </w:r>
    </w:p>
    <w:p w14:paraId="6DC0DF1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ent != NULL) {</w:t>
      </w:r>
    </w:p>
    <w:p w14:paraId="1B3AD40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ent-&gt;data == alpha) {</w:t>
      </w:r>
    </w:p>
    <w:p w14:paraId="3AE4578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de = current-&gt;code_str;</w:t>
      </w:r>
    </w:p>
    <w:p w14:paraId="64FE80C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29E341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{</w:t>
      </w:r>
    </w:p>
    <w:p w14:paraId="5A42521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ind_code(alpha, current-&gt;left, code);</w:t>
      </w:r>
    </w:p>
    <w:p w14:paraId="3D542B7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ind_code(alpha, current-&gt;right, code);</w:t>
      </w:r>
    </w:p>
    <w:p w14:paraId="6114A91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0A85D1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607B42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7097784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string get_code(Huffman obj, string str) {</w:t>
      </w:r>
    </w:p>
    <w:p w14:paraId="7DEF72B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code_str = "", temp;</w:t>
      </w:r>
    </w:p>
    <w:p w14:paraId="6610FF2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3519037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str.length(); i++) {</w:t>
      </w:r>
    </w:p>
    <w:p w14:paraId="1BA78C1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emp = "";</w:t>
      </w:r>
    </w:p>
    <w:p w14:paraId="05B6BC6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ind_code(str[i], obj.top(), temp);</w:t>
      </w:r>
    </w:p>
    <w:p w14:paraId="4E66980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de_str += temp;</w:t>
      </w:r>
    </w:p>
    <w:p w14:paraId="50E331D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6FCC5A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code_str;</w:t>
      </w:r>
    </w:p>
    <w:p w14:paraId="1A374D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56A0D83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decoder(Huff_node* curr, string coded_str, string&amp; uncoded, int&amp; index) {</w:t>
      </w:r>
    </w:p>
    <w:p w14:paraId="739446A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 == NULL) {</w:t>
      </w:r>
    </w:p>
    <w:p w14:paraId="1A67016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;</w:t>
      </w:r>
    </w:p>
    <w:p w14:paraId="7CADC81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1E3493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-&gt;left == NULL &amp;&amp; curr-&gt;right == NULL)</w:t>
      </w:r>
    </w:p>
    <w:p w14:paraId="777BC76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29E664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uncoded += curr-&gt;data;</w:t>
      </w:r>
    </w:p>
    <w:p w14:paraId="71C6AF4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;</w:t>
      </w:r>
    </w:p>
    <w:p w14:paraId="6E3FD9F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299AD2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7C95661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oded_str[index] == '0')</w:t>
      </w:r>
    </w:p>
    <w:p w14:paraId="0A7AA34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DD5A3E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dex += 1;</w:t>
      </w:r>
    </w:p>
    <w:p w14:paraId="27FD534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ecoder(curr-&gt;left, coded_str, uncoded, index);</w:t>
      </w:r>
    </w:p>
    <w:p w14:paraId="3C70580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CEEF0B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3594ADD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3DCD38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dex += 1;</w:t>
      </w:r>
    </w:p>
    <w:p w14:paraId="69AC19D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ecoder(curr-&gt;right, coded_str, uncoded, index);</w:t>
      </w:r>
    </w:p>
    <w:p w14:paraId="0A683C9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BE99E3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;</w:t>
      </w:r>
    </w:p>
    <w:p w14:paraId="2C67554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133F98E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string decoded_str(Huffman obj, string coded_str)</w:t>
      </w:r>
    </w:p>
    <w:p w14:paraId="09DA99E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224F430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uncoded = "";</w:t>
      </w:r>
    </w:p>
    <w:p w14:paraId="55CA628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i = 0;</w:t>
      </w:r>
    </w:p>
    <w:p w14:paraId="5032440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i &lt; coded_str.length())</w:t>
      </w:r>
    </w:p>
    <w:p w14:paraId="3368DE3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920DE3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ecoder(obj.top(), coded_str, uncoded, i);</w:t>
      </w:r>
    </w:p>
    <w:p w14:paraId="5CFA74D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F62570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uncoded;</w:t>
      </w:r>
    </w:p>
    <w:p w14:paraId="4AB123A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08B1601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int char_to_int(char data) {</w:t>
      </w:r>
    </w:p>
    <w:p w14:paraId="17BF079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(data - 'a');</w:t>
      </w:r>
    </w:p>
    <w:p w14:paraId="169364D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2F90EB1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char int_to_char(int data) {</w:t>
      </w:r>
    </w:p>
    <w:p w14:paraId="6597C0C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  <w:t>return ('a' + data);</w:t>
      </w:r>
    </w:p>
    <w:p w14:paraId="09CB499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56D301A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alphabet_counter(string str, int*&amp; arr)</w:t>
      </w:r>
    </w:p>
    <w:p w14:paraId="77F2DDF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3B3A7AC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27; i++)</w:t>
      </w:r>
    </w:p>
    <w:p w14:paraId="4D856F6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3106C7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rr[i] = 0;</w:t>
      </w:r>
    </w:p>
    <w:p w14:paraId="781E9A4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91074D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str.size(); i++)</w:t>
      </w:r>
    </w:p>
    <w:p w14:paraId="175F7C6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5335D0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[i] == ' ')</w:t>
      </w:r>
    </w:p>
    <w:p w14:paraId="5E84631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7DAD7E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rr[26] += 1;</w:t>
      </w:r>
    </w:p>
    <w:p w14:paraId="419A862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60184A1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EDF7E1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rr[char_to_int(str[i])] += 1;</w:t>
      </w:r>
    </w:p>
    <w:p w14:paraId="7EF43BF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AADAB9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739C2AC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make_LL(Huffman&amp; obj, int* arr)</w:t>
      </w:r>
    </w:p>
    <w:p w14:paraId="4922D2D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57FE55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27; i++)</w:t>
      </w:r>
    </w:p>
    <w:p w14:paraId="531EE9B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3FA06F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arr[i] != 0)</w:t>
      </w:r>
    </w:p>
    <w:p w14:paraId="09EB50D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388E04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26)</w:t>
      </w:r>
    </w:p>
    <w:p w14:paraId="551203E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F2B85A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obj.enqueue(' ', arr[i], NULL, NULL);</w:t>
      </w:r>
    </w:p>
    <w:p w14:paraId="33B383B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8D06C0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3ECD28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F84719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obj.enqueue(int_to_char(i), arr[i], NULL, NULL);</w:t>
      </w:r>
    </w:p>
    <w:p w14:paraId="7705EB9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92CF6B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D01E77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D193B9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6C0FB94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store_LL(Huff_node* curr) {</w:t>
      </w:r>
    </w:p>
    <w:p w14:paraId="324436E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ofstream fout("sorted.txt");</w:t>
      </w:r>
    </w:p>
    <w:p w14:paraId="7DFA3E4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0433791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curr != NULL) {</w:t>
      </w:r>
    </w:p>
    <w:p w14:paraId="45B93EC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-&gt;data == ' ')</w:t>
      </w:r>
    </w:p>
    <w:p w14:paraId="6EAAF0F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EEB6AA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ut &lt;&lt; '!';</w:t>
      </w:r>
    </w:p>
    <w:p w14:paraId="18668B2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0F59A9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5938152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791516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ut &lt;&lt; curr-&gt;data;</w:t>
      </w:r>
    </w:p>
    <w:p w14:paraId="7CEC2E5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BBA7E4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ut &lt;&lt; curr-&gt;counter;</w:t>
      </w:r>
    </w:p>
    <w:p w14:paraId="0C8A0B0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urr = curr-&gt;next;</w:t>
      </w:r>
    </w:p>
    <w:p w14:paraId="26D60B1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C73913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ut.close();</w:t>
      </w:r>
    </w:p>
    <w:p w14:paraId="78970FD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5646DC8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read_LL(Huffman&amp; obj)</w:t>
      </w:r>
    </w:p>
    <w:p w14:paraId="77862C6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71619E8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stream fin("sorted.txt");</w:t>
      </w:r>
    </w:p>
    <w:p w14:paraId="490C068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ar alpha;</w:t>
      </w:r>
    </w:p>
    <w:p w14:paraId="6D6410C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num;</w:t>
      </w:r>
    </w:p>
    <w:p w14:paraId="32E4C66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!fin.eof())</w:t>
      </w:r>
    </w:p>
    <w:p w14:paraId="0D9B960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4D6C6F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in &gt;&gt; alpha;</w:t>
      </w:r>
    </w:p>
    <w:p w14:paraId="5E9B84F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alpha == '!')</w:t>
      </w:r>
    </w:p>
    <w:p w14:paraId="0F49AB8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846878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lpha = ' ';</w:t>
      </w:r>
    </w:p>
    <w:p w14:paraId="64C9267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3D4C14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in &gt;&gt; num;</w:t>
      </w:r>
    </w:p>
    <w:p w14:paraId="6408714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obj.enqueue(alpha, num, NULL, NULL);</w:t>
      </w:r>
    </w:p>
    <w:p w14:paraId="32EF780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7DBA0D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2FB565B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store_encoded(string coded_str)</w:t>
      </w:r>
    </w:p>
    <w:p w14:paraId="5D0B032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0A83DBF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ofstream fout("compressed.txt");</w:t>
      </w:r>
    </w:p>
    <w:p w14:paraId="7F993C9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ut &lt;&lt; coded_str;</w:t>
      </w:r>
    </w:p>
    <w:p w14:paraId="34B61B6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4945772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string get_encoded()</w:t>
      </w:r>
    </w:p>
    <w:p w14:paraId="08F943B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5DA701C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temp;</w:t>
      </w:r>
    </w:p>
    <w:p w14:paraId="6AFBB0F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stream fin("compressed.txt");</w:t>
      </w:r>
    </w:p>
    <w:p w14:paraId="54BFE73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in &gt;&gt; temp;</w:t>
      </w:r>
    </w:p>
    <w:p w14:paraId="6116F95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temp;</w:t>
      </w:r>
    </w:p>
    <w:p w14:paraId="49681A7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39CCAA0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7BA414C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class Node</w:t>
      </w:r>
    </w:p>
    <w:p w14:paraId="60BEEE2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17C2A3B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public:</w:t>
      </w:r>
    </w:p>
    <w:p w14:paraId="210E4AC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ar data;</w:t>
      </w:r>
    </w:p>
    <w:p w14:paraId="3C57F58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Node* child[26];</w:t>
      </w:r>
    </w:p>
    <w:p w14:paraId="15734D8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ool isComplete;</w:t>
      </w:r>
    </w:p>
    <w:p w14:paraId="037310B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Node(char data);</w:t>
      </w:r>
    </w:p>
    <w:p w14:paraId="7053EA1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  <w:t>bool Compare(char c, int i);</w:t>
      </w:r>
    </w:p>
    <w:p w14:paraId="5E47FFA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;</w:t>
      </w:r>
    </w:p>
    <w:p w14:paraId="0B282D7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Node::Node(char data)</w:t>
      </w:r>
    </w:p>
    <w:p w14:paraId="1F643E9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63C1E7F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his-&gt;data = data;</w:t>
      </w:r>
    </w:p>
    <w:p w14:paraId="20ECE90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his-&gt;isComplete = false;</w:t>
      </w:r>
    </w:p>
    <w:p w14:paraId="3BB402B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26; i++)</w:t>
      </w:r>
    </w:p>
    <w:p w14:paraId="03D8EC2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3E8DE4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ild[i] = NULL;</w:t>
      </w:r>
    </w:p>
    <w:p w14:paraId="07A312A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61006A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7FDC416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bool Node::Compare(char c, int i)</w:t>
      </w:r>
    </w:p>
    <w:p w14:paraId="3FC52B1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0A12C6C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this-&gt;child[i] == NULL)</w:t>
      </w:r>
    </w:p>
    <w:p w14:paraId="0D60ADB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false;</w:t>
      </w:r>
    </w:p>
    <w:p w14:paraId="50F41A4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this-&gt;child[i]-&gt;data == c)</w:t>
      </w:r>
    </w:p>
    <w:p w14:paraId="3FA0A10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true;</w:t>
      </w:r>
    </w:p>
    <w:p w14:paraId="104E933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317165C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false;</w:t>
      </w:r>
    </w:p>
    <w:p w14:paraId="6659D50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1F4F9DE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class TrieTree</w:t>
      </w:r>
    </w:p>
    <w:p w14:paraId="4C689D2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6460AD0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private:</w:t>
      </w:r>
    </w:p>
    <w:p w14:paraId="6BDB3F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Node* root;             //Root of the TrieTree</w:t>
      </w:r>
    </w:p>
    <w:p w14:paraId="551A876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ool file_loaded;       //isComplete to tell file is loaded or not</w:t>
      </w:r>
    </w:p>
    <w:p w14:paraId="75C8A83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oid Insert(Node* root, string word)const;</w:t>
      </w:r>
    </w:p>
    <w:p w14:paraId="2DEA629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public:</w:t>
      </w:r>
    </w:p>
    <w:p w14:paraId="13D4B9E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Tree();             //default constructor</w:t>
      </w:r>
    </w:p>
    <w:p w14:paraId="62EBDF1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Node* get_root();       //function will give the root of the tree</w:t>
      </w:r>
    </w:p>
    <w:p w14:paraId="0DD9E32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oid insert(string word);</w:t>
      </w:r>
    </w:p>
    <w:p w14:paraId="7AEBFD5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ool readfile();        //function to read from the file</w:t>
      </w:r>
    </w:p>
    <w:p w14:paraId="4A622EC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ool search_for_suggestions(string word, queue&lt;string&gt;&amp; my_que);    //function to pass a specfic child Node to the recurrsive function</w:t>
      </w:r>
    </w:p>
    <w:p w14:paraId="33AA134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oid suggesions(Node* ptr, int i, char str[], int&amp; count, queue&lt;string&gt;&amp; my_que)const;  //recurrsive function to find suggessions</w:t>
      </w:r>
    </w:p>
    <w:p w14:paraId="1EB1D24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;</w:t>
      </w:r>
    </w:p>
    <w:p w14:paraId="26DD891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TrieTree::TrieTree()</w:t>
      </w:r>
    </w:p>
    <w:p w14:paraId="1BE1559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2E9DE6C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oot = new Node(' ');</w:t>
      </w:r>
    </w:p>
    <w:p w14:paraId="7AAA9D4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ile_loaded = false;</w:t>
      </w:r>
    </w:p>
    <w:p w14:paraId="7E61AAB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03DE8E7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Node* TrieTree::get_root()</w:t>
      </w:r>
    </w:p>
    <w:p w14:paraId="0C0D15D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6D0AECE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root;</w:t>
      </w:r>
    </w:p>
    <w:p w14:paraId="572F75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>}</w:t>
      </w:r>
    </w:p>
    <w:p w14:paraId="52B779E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TrieTree::insert(string word)</w:t>
      </w:r>
    </w:p>
    <w:p w14:paraId="63CDA24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62D7A9E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sert(this-&gt;root, word);</w:t>
      </w:r>
    </w:p>
    <w:p w14:paraId="069DE58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727B210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TrieTree::Insert(Node* root, string word)const //function to insert in the the word</w:t>
      </w:r>
    </w:p>
    <w:p w14:paraId="78AE806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5980C34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word.length() == 0)</w:t>
      </w:r>
    </w:p>
    <w:p w14:paraId="3BCFC51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CC8145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;</w:t>
      </w:r>
    </w:p>
    <w:p w14:paraId="12C0139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DBB2E4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word.length() == 1)</w:t>
      </w:r>
    </w:p>
    <w:p w14:paraId="40EAADF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oot-&gt;isComplete = true;</w:t>
      </w:r>
    </w:p>
    <w:p w14:paraId="0620865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28CDA40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index = getIndex(word[0]);</w:t>
      </w:r>
    </w:p>
    <w:p w14:paraId="74194DE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vert(word[0]);</w:t>
      </w:r>
    </w:p>
    <w:p w14:paraId="09CF19E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root-&gt;Compare(word[0], index) == true)</w:t>
      </w:r>
    </w:p>
    <w:p w14:paraId="6920504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7B3E26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inus(word);</w:t>
      </w:r>
    </w:p>
    <w:p w14:paraId="6B02190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sert(root-&gt;child[index], word);</w:t>
      </w:r>
    </w:p>
    <w:p w14:paraId="4A8732E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FB8B07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2B55C7C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4DEDAC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oot-&gt;child[index] = new Node(word[0]);</w:t>
      </w:r>
    </w:p>
    <w:p w14:paraId="447B5C2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inus(word);</w:t>
      </w:r>
    </w:p>
    <w:p w14:paraId="4B8A506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Insert(root-&gt;child[index], word);</w:t>
      </w:r>
    </w:p>
    <w:p w14:paraId="143B674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5F5927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7900B53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bool TrieTree::readfile()           //function to read from the file</w:t>
      </w:r>
    </w:p>
    <w:p w14:paraId="2B361FC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566F0DA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stream infile;</w:t>
      </w:r>
    </w:p>
    <w:p w14:paraId="7D6BCE7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str;</w:t>
      </w:r>
    </w:p>
    <w:p w14:paraId="2BDD267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file.open("dictionary.txt");  //open file to read</w:t>
      </w:r>
    </w:p>
    <w:p w14:paraId="5E197EB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!infile.is_open())          //if file not loaded</w:t>
      </w:r>
    </w:p>
    <w:p w14:paraId="131F2A5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DA9239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 false;</w:t>
      </w:r>
    </w:p>
    <w:p w14:paraId="4CC7A16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1882A8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ile_loaded = true;             //tell the status file load</w:t>
      </w:r>
    </w:p>
    <w:p w14:paraId="7FD3B69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!infile.eof())</w:t>
      </w:r>
    </w:p>
    <w:p w14:paraId="7811626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DF8DA4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"";</w:t>
      </w:r>
    </w:p>
    <w:p w14:paraId="5EDA3C3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etline(infile, str);       //read word till tab</w:t>
      </w:r>
    </w:p>
    <w:p w14:paraId="7545F2A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sert(str);</w:t>
      </w:r>
    </w:p>
    <w:p w14:paraId="177C0D7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D1CC19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  <w:t>infile.close();                 //close the file</w:t>
      </w:r>
    </w:p>
    <w:p w14:paraId="233B2B9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true;</w:t>
      </w:r>
    </w:p>
    <w:p w14:paraId="300373F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0F84316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bool TrieTree::search_for_suggestions(string word, queue&lt;string&gt;&amp; my_que)</w:t>
      </w:r>
    </w:p>
    <w:p w14:paraId="5D682D7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00A5CB9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word_length = word.size();</w:t>
      </w:r>
    </w:p>
    <w:p w14:paraId="737EFAC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Node* curr = root;              //pointer to itrate</w:t>
      </w:r>
    </w:p>
    <w:p w14:paraId="696859B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word_length; i++)</w:t>
      </w:r>
    </w:p>
    <w:p w14:paraId="6347E08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77CB92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getIndex(word[i]) == -1) //invalid character</w:t>
      </w:r>
    </w:p>
    <w:p w14:paraId="66D937B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63C043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false;</w:t>
      </w:r>
    </w:p>
    <w:p w14:paraId="377A481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92C3DD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-&gt;child[getIndex(word[i])] != NULL)</w:t>
      </w:r>
    </w:p>
    <w:p w14:paraId="614E719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968CF6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urr = curr-&gt;child[getIndex(word[i])];</w:t>
      </w:r>
    </w:p>
    <w:p w14:paraId="64E96D9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word_length - 1)   //going to the specfic substring child</w:t>
      </w:r>
    </w:p>
    <w:p w14:paraId="6A1D5AF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0338C42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count = 0;</w:t>
      </w:r>
    </w:p>
    <w:p w14:paraId="33C8D12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ar strarr[70];</w:t>
      </w:r>
    </w:p>
    <w:p w14:paraId="3A0C6A4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, k = 0; i &lt; 70; i++, k++) //coping the substring and larger index are make null</w:t>
      </w:r>
    </w:p>
    <w:p w14:paraId="0955537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96F24B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k &lt; word_length) {</w:t>
      </w:r>
    </w:p>
    <w:p w14:paraId="27E0545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arr[i] = word[k];</w:t>
      </w:r>
    </w:p>
    <w:p w14:paraId="640FD7C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ED6EA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25DBFEF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arr[i] = '\0';</w:t>
      </w:r>
    </w:p>
    <w:p w14:paraId="03D1BC2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02AE26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//passing curr to specfic child</w:t>
      </w:r>
    </w:p>
    <w:p w14:paraId="283C6DE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uggesions(curr, word_length - 1, strarr, count, my_que);</w:t>
      </w:r>
    </w:p>
    <w:p w14:paraId="3150DA4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5D2F22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8A138B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2C085BF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7BD6DD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//if the substring is not present</w:t>
      </w:r>
    </w:p>
    <w:p w14:paraId="192AEFA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false;</w:t>
      </w:r>
    </w:p>
    <w:p w14:paraId="1F379AE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33E583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9CB676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0B4B05C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//recurrsive function to find suggessions</w:t>
      </w:r>
    </w:p>
    <w:p w14:paraId="58298D0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TrieTree::suggesions(Node* ptr, int i, char str[], int&amp; count, queue&lt;string&gt;&amp; my_que)const</w:t>
      </w:r>
    </w:p>
    <w:p w14:paraId="4D13B79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087797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ptr != NULL &amp;&amp; count &lt; 10)</w:t>
      </w:r>
    </w:p>
    <w:p w14:paraId="6EF7A84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  <w:t>{</w:t>
      </w:r>
    </w:p>
    <w:p w14:paraId="2DFE7FA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[i] = ptr-&gt;data;</w:t>
      </w:r>
    </w:p>
    <w:p w14:paraId="17752DB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++;</w:t>
      </w:r>
    </w:p>
    <w:p w14:paraId="0567E12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//if the word is present</w:t>
      </w:r>
    </w:p>
    <w:p w14:paraId="7D368CC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ptr-&gt;isComplete == true)</w:t>
      </w:r>
    </w:p>
    <w:p w14:paraId="30C3C42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148CA6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nt++;</w:t>
      </w:r>
    </w:p>
    <w:p w14:paraId="408ADBF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//then enqueue the word in the queue</w:t>
      </w:r>
    </w:p>
    <w:p w14:paraId="2A2666A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_que.push(str);</w:t>
      </w:r>
    </w:p>
    <w:p w14:paraId="1E3DFF0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B6D4C8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//calling recurrsive function for each child</w:t>
      </w:r>
    </w:p>
    <w:p w14:paraId="3B1E2F4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k = 0; k &lt; 26; k++)</w:t>
      </w:r>
    </w:p>
    <w:p w14:paraId="1008E59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05D15D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uggesions(ptr-&gt;child[k], i, str, count, my_que);</w:t>
      </w:r>
    </w:p>
    <w:p w14:paraId="4E1CC61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0E7E4B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[i] = '\0';</w:t>
      </w:r>
    </w:p>
    <w:p w14:paraId="1B3D956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--;</w:t>
      </w:r>
    </w:p>
    <w:p w14:paraId="249932E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441F73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11B6077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;</w:t>
      </w:r>
    </w:p>
    <w:p w14:paraId="0F4A590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3246E6E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Continue_Editing()</w:t>
      </w:r>
    </w:p>
    <w:p w14:paraId="6514A83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6487568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olor B5");</w:t>
      </w:r>
    </w:p>
    <w:p w14:paraId="371014A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7EF4EB5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* myList = new string[10];</w:t>
      </w:r>
    </w:p>
    <w:p w14:paraId="14F5239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Tree trie_ptr;</w:t>
      </w:r>
    </w:p>
    <w:p w14:paraId="1B62967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man huff;</w:t>
      </w:r>
    </w:p>
    <w:p w14:paraId="3032574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ue&lt;string&gt; que;</w:t>
      </w:r>
    </w:p>
    <w:p w14:paraId="164BEE2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size = 27;</w:t>
      </w:r>
    </w:p>
    <w:p w14:paraId="79FD1FF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* arr;</w:t>
      </w:r>
    </w:p>
    <w:p w14:paraId="7EBF5A7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rr = new int[size];</w:t>
      </w:r>
    </w:p>
    <w:p w14:paraId="0DFE28B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_ptr.readfile();</w:t>
      </w:r>
    </w:p>
    <w:p w14:paraId="6A6D228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str, curr = "", sr = "";</w:t>
      </w:r>
    </w:p>
    <w:p w14:paraId="77D2E01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ector&lt;string&gt; vec;</w:t>
      </w:r>
    </w:p>
    <w:p w14:paraId="6FEC025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stream filetemp("open.txt"), currfile("open.txt");</w:t>
      </w:r>
    </w:p>
    <w:p w14:paraId="4C23773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i = 0, cp = 0;</w:t>
      </w:r>
    </w:p>
    <w:p w14:paraId="07A0385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!(filetemp.eof()))</w:t>
      </w:r>
    </w:p>
    <w:p w14:paraId="289E3B8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95E35F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etline(filetemp, sr);</w:t>
      </w:r>
    </w:p>
    <w:p w14:paraId="0E48CD4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++;</w:t>
      </w:r>
    </w:p>
    <w:p w14:paraId="19F7C50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14E8C2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i &lt;&lt; endl;</w:t>
      </w:r>
    </w:p>
    <w:p w14:paraId="4D62F87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1)</w:t>
      </w:r>
    </w:p>
    <w:p w14:paraId="68E2368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  <w:t>{</w:t>
      </w:r>
    </w:p>
    <w:p w14:paraId="4952E8A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!(currfile.eof()))</w:t>
      </w:r>
    </w:p>
    <w:p w14:paraId="0CB53CE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FEED7D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etline(currfile, curr);</w:t>
      </w:r>
    </w:p>
    <w:p w14:paraId="28DA3B9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curr;</w:t>
      </w:r>
    </w:p>
    <w:p w14:paraId="572D522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0B52F0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1DB0F3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0BE396B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51A82D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!(currfile.eof()))</w:t>
      </w:r>
    </w:p>
    <w:p w14:paraId="551B269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0DA41B3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p == i - 1)</w:t>
      </w:r>
    </w:p>
    <w:p w14:paraId="6BB4D4D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355F7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etline(currfile, curr);</w:t>
      </w:r>
    </w:p>
    <w:p w14:paraId="63F18C2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curr;</w:t>
      </w:r>
    </w:p>
    <w:p w14:paraId="449A5CC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70E6295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8CDC44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p &lt; i)</w:t>
      </w:r>
    </w:p>
    <w:p w14:paraId="18EFBC6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01C52E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etline(currfile, curr);</w:t>
      </w:r>
    </w:p>
    <w:p w14:paraId="19A52F5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ec.push_back(curr);</w:t>
      </w:r>
    </w:p>
    <w:p w14:paraId="711560F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C35A71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p++;</w:t>
      </w:r>
    </w:p>
    <w:p w14:paraId="1158029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867F72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7826C8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7189BE7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4C5CFC7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64EA9F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32DB33C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E5F663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4CE01F0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count = 0, inc = 0;</w:t>
      </w:r>
    </w:p>
    <w:p w14:paraId="4D13E08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true)</w:t>
      </w:r>
    </w:p>
    <w:p w14:paraId="0E98AA3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1C6519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ount == 10000)</w:t>
      </w:r>
    </w:p>
    <w:p w14:paraId="00354A1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17679F8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et:</w:t>
      </w:r>
    </w:p>
    <w:p w14:paraId="7D5FFC1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nt++;</w:t>
      </w:r>
    </w:p>
    <w:p w14:paraId="66563AA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ar ch = _getch();</w:t>
      </w:r>
    </w:p>
    <w:p w14:paraId="1515DFB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vert(ch);</w:t>
      </w:r>
    </w:p>
    <w:p w14:paraId="0334DD7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h == ' ')</w:t>
      </w:r>
    </w:p>
    <w:p w14:paraId="1E2080C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FF96A1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ec.push_back(str);</w:t>
      </w:r>
    </w:p>
    <w:p w14:paraId="7E68321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"";</w:t>
      </w:r>
    </w:p>
    <w:p w14:paraId="7E55D97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E83BC7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h == ';')</w:t>
      </w:r>
    </w:p>
    <w:p w14:paraId="5EE1D0C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8147C2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== "") {</w:t>
      </w:r>
    </w:p>
    <w:p w14:paraId="64EBADA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4072809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3BC0A4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urr != "" &amp;&amp; inc &lt; 10)</w:t>
      </w:r>
    </w:p>
    <w:p w14:paraId="5FE3356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A85D5E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c = 0;</w:t>
      </w:r>
    </w:p>
    <w:p w14:paraId="6B6B5B4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curr;</w:t>
      </w:r>
    </w:p>
    <w:p w14:paraId="109894C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4890206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5C3823A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70BB95E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6772A48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341E67D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0D82A80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874F73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6A3D280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" ";</w:t>
      </w:r>
    </w:p>
    <w:p w14:paraId="4734E0E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vec.size() - 1)</w:t>
      </w:r>
    </w:p>
    <w:p w14:paraId="52A56B7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endl;</w:t>
      </w:r>
    </w:p>
    <w:p w14:paraId="2F17A04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86B74B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0D68820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7D51AE5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_ptr.search_for_suggestions(curr, que);</w:t>
      </w:r>
    </w:p>
    <w:p w14:paraId="419B4C3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10; i++)</w:t>
      </w:r>
    </w:p>
    <w:p w14:paraId="7DC72AB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CBDFDA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i] = "";</w:t>
      </w:r>
    </w:p>
    <w:p w14:paraId="7FB7D2D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A207BA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que_inc = 0;</w:t>
      </w:r>
    </w:p>
    <w:p w14:paraId="5B340E0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que.size())</w:t>
      </w:r>
    </w:p>
    <w:p w14:paraId="770B1F5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00BF70E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que_inc] = que.front();</w:t>
      </w:r>
    </w:p>
    <w:p w14:paraId="4B5A3AD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.pop();</w:t>
      </w:r>
    </w:p>
    <w:p w14:paraId="5F8FE81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_inc++;</w:t>
      </w:r>
    </w:p>
    <w:p w14:paraId="2EC71F6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80BBD7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oto get;</w:t>
      </w:r>
    </w:p>
    <w:p w14:paraId="656FF69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353C47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FA4D94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h == '=')</w:t>
      </w:r>
    </w:p>
    <w:p w14:paraId="422F6C2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054F05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== "")</w:t>
      </w:r>
    </w:p>
    <w:p w14:paraId="4594B06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743FB90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4BAB27E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02780D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lphabet_counter(str, arr);</w:t>
      </w:r>
    </w:p>
    <w:p w14:paraId="0686BED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ake_LL(huff, arr);</w:t>
      </w:r>
    </w:p>
    <w:p w14:paraId="7A53951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ore_LL(huff.top());</w:t>
      </w:r>
    </w:p>
    <w:p w14:paraId="738CA0C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.make_huff();</w:t>
      </w:r>
    </w:p>
    <w:p w14:paraId="75002C1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endl;</w:t>
      </w:r>
    </w:p>
    <w:p w14:paraId="22A81A5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ore_encoded(get_code(huff, str));</w:t>
      </w:r>
    </w:p>
    <w:p w14:paraId="2607470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nData compressed and stored successfully in compressed.txt." &lt;&lt; endl &lt;&lt; endl;</w:t>
      </w:r>
    </w:p>
    <w:p w14:paraId="003DE0E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60EA625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ACCCFE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h == '\b')</w:t>
      </w:r>
    </w:p>
    <w:p w14:paraId="3E50764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FD780A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c = 0;</w:t>
      </w:r>
    </w:p>
    <w:p w14:paraId="79704DB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== "")</w:t>
      </w:r>
    </w:p>
    <w:p w14:paraId="6462D37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E56DEC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25AD901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E7DE91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0F63372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C477DF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.length() == 1)</w:t>
      </w:r>
    </w:p>
    <w:p w14:paraId="0DB7C89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E981A4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"";</w:t>
      </w:r>
    </w:p>
    <w:p w14:paraId="0C342D0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48B0DB6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43DD170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13C8DB2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1B8D4EA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171009F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5D5ABDF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7D359A6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0C70F85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" ";</w:t>
      </w:r>
    </w:p>
    <w:p w14:paraId="64F4384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vec.size() - 1)</w:t>
      </w:r>
    </w:p>
    <w:p w14:paraId="08202D1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endl;</w:t>
      </w:r>
    </w:p>
    <w:p w14:paraId="556E029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866997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131A94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7DBBADA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240193A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B8AE3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4A410AE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C4C08A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newst = "";</w:t>
      </w:r>
    </w:p>
    <w:p w14:paraId="4BF596A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str.length(); i++)</w:t>
      </w:r>
    </w:p>
    <w:p w14:paraId="27A0B12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AB7DE2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str.length() - 1) {}</w:t>
      </w:r>
    </w:p>
    <w:p w14:paraId="5AD293F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5B82AEF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F7E08F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newst = newst + str[i];</w:t>
      </w:r>
    </w:p>
    <w:p w14:paraId="612B25D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F57FD8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DA5FC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newst;</w:t>
      </w:r>
    </w:p>
    <w:p w14:paraId="63C1BC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1A56662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7F98CBD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23CFE3E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7965BED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4F5766B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670B88D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08C7EB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68E5DC3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" ";</w:t>
      </w:r>
    </w:p>
    <w:p w14:paraId="553E0A7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vec.size() - 1)</w:t>
      </w:r>
    </w:p>
    <w:p w14:paraId="4825357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endl;</w:t>
      </w:r>
    </w:p>
    <w:p w14:paraId="5680670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6FD40C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0CA9CAF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68DCF91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!= "")</w:t>
      </w:r>
    </w:p>
    <w:p w14:paraId="004CD58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EA769C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_ptr.search_for_suggestions(str, que);</w:t>
      </w:r>
    </w:p>
    <w:p w14:paraId="17923F8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10; i++)</w:t>
      </w:r>
    </w:p>
    <w:p w14:paraId="609B06E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6650AB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i] = "";</w:t>
      </w:r>
    </w:p>
    <w:p w14:paraId="5D57C6F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B7816E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que_inc = 0;</w:t>
      </w:r>
    </w:p>
    <w:p w14:paraId="1914098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que.size())</w:t>
      </w:r>
    </w:p>
    <w:p w14:paraId="30BDE61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0031EC9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que_inc] = que.front();</w:t>
      </w:r>
    </w:p>
    <w:p w14:paraId="164DE83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.pop();</w:t>
      </w:r>
    </w:p>
    <w:p w14:paraId="45D383B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_inc++;</w:t>
      </w:r>
    </w:p>
    <w:p w14:paraId="5E71E37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230880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oto get;</w:t>
      </w:r>
    </w:p>
    <w:p w14:paraId="2ADE492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CAA5A1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E4F82F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B6030A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438026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h == '/')</w:t>
      </w:r>
    </w:p>
    <w:p w14:paraId="53C069F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7AD954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794389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== "")</w:t>
      </w:r>
    </w:p>
    <w:p w14:paraId="2EFADD0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8FE40C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oto get;</w:t>
      </w:r>
    </w:p>
    <w:p w14:paraId="7D07764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251117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nc &gt;= 10)</w:t>
      </w:r>
    </w:p>
    <w:p w14:paraId="1B1767A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BEF792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5D08D6E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3729BCE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5741BBD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0FD02EF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40A6062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C47EDC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2E78ACD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" ";</w:t>
      </w:r>
    </w:p>
    <w:p w14:paraId="668AFED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vec.size() - 1)</w:t>
      </w:r>
    </w:p>
    <w:p w14:paraId="7D5F059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endl;</w:t>
      </w:r>
    </w:p>
    <w:p w14:paraId="41669EB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8E3AE1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719B94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789750A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No more suggestions";</w:t>
      </w:r>
    </w:p>
    <w:p w14:paraId="5FFD2E2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0EE00C7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44A446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70303A0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052FFBD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CDDF99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0ABC16E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CC8677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myList[inc] != "")</w:t>
      </w:r>
    </w:p>
    <w:p w14:paraId="5F3683F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9709F7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 &lt;&lt; endl;</w:t>
      </w:r>
    </w:p>
    <w:p w14:paraId="00A2C68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count = str.length() * 4 + vec.size();</w:t>
      </w:r>
    </w:p>
    <w:p w14:paraId="7FA67C7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etw(count) &lt;&lt; "\t\t" &lt;&lt; myList[inc];</w:t>
      </w:r>
    </w:p>
    <w:p w14:paraId="310191C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442A60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2BE77A5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A4D066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27FAF94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23AEA0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urr = myList[inc];</w:t>
      </w:r>
    </w:p>
    <w:p w14:paraId="0931977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c++;</w:t>
      </w:r>
    </w:p>
    <w:p w14:paraId="4E8D7B0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4B6064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761C7F6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E4F8A0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c = 0;</w:t>
      </w:r>
    </w:p>
    <w:p w14:paraId="0C6FD81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+= ch;</w:t>
      </w:r>
    </w:p>
    <w:p w14:paraId="39C182C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4FC314B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09FF679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26359F9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7237286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491525F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4B5E8A5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04EEE18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B4E1C4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5E9ED64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endl;</w:t>
      </w:r>
    </w:p>
    <w:p w14:paraId="0E8E8A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cout &lt;&lt; str;</w:t>
      </w:r>
    </w:p>
    <w:p w14:paraId="0D5E798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7C684FC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_ptr.search_for_suggestions(str, que);</w:t>
      </w:r>
    </w:p>
    <w:p w14:paraId="48C8B60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10; i++)</w:t>
      </w:r>
    </w:p>
    <w:p w14:paraId="56FBB11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0C4851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i] = "";</w:t>
      </w:r>
    </w:p>
    <w:p w14:paraId="5E32616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DCF800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que_inc = 0;</w:t>
      </w:r>
    </w:p>
    <w:p w14:paraId="2C6FCE6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que.size())</w:t>
      </w:r>
    </w:p>
    <w:p w14:paraId="584D5BC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AC66A1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que_inc] = que.front();</w:t>
      </w:r>
    </w:p>
    <w:p w14:paraId="18DFA4F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.pop();</w:t>
      </w:r>
    </w:p>
    <w:p w14:paraId="56C806D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_inc++;</w:t>
      </w:r>
    </w:p>
    <w:p w14:paraId="52BC77D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34F7E3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BA962B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C3CC77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72BC26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Typing_Text()</w:t>
      </w:r>
    </w:p>
    <w:p w14:paraId="3719E3B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774169B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olor B5");</w:t>
      </w:r>
    </w:p>
    <w:p w14:paraId="2380D4C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20701E6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* myList = new string[10];</w:t>
      </w:r>
    </w:p>
    <w:p w14:paraId="084C1BA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Tree trie_ptr;</w:t>
      </w:r>
    </w:p>
    <w:p w14:paraId="6ACDD09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man huff;</w:t>
      </w:r>
    </w:p>
    <w:p w14:paraId="74C966B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size = 27;</w:t>
      </w:r>
    </w:p>
    <w:p w14:paraId="6D77279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* arr;</w:t>
      </w:r>
    </w:p>
    <w:p w14:paraId="0F37B2D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rr = new int[size];</w:t>
      </w:r>
    </w:p>
    <w:p w14:paraId="66D49ED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ue&lt;string&gt; que;</w:t>
      </w:r>
    </w:p>
    <w:p w14:paraId="05DFB6C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_ptr.readfile();</w:t>
      </w:r>
    </w:p>
    <w:p w14:paraId="72734A4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str, curr = "";</w:t>
      </w:r>
    </w:p>
    <w:p w14:paraId="4BF668A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ector&lt;string&gt; vec;</w:t>
      </w:r>
    </w:p>
    <w:p w14:paraId="4719B21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count = 0, inc = 0;</w:t>
      </w:r>
    </w:p>
    <w:p w14:paraId="3FD2445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true)</w:t>
      </w:r>
    </w:p>
    <w:p w14:paraId="0094C6F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6A1301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ount == 10000)</w:t>
      </w:r>
    </w:p>
    <w:p w14:paraId="50BEDE1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4559ECD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et:</w:t>
      </w:r>
    </w:p>
    <w:p w14:paraId="25DFFCE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nt++;</w:t>
      </w:r>
    </w:p>
    <w:p w14:paraId="1CF6DD8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ar ch = _getch();</w:t>
      </w:r>
    </w:p>
    <w:p w14:paraId="459C435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vert(ch);</w:t>
      </w:r>
    </w:p>
    <w:p w14:paraId="16CFC07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h == ' ')</w:t>
      </w:r>
    </w:p>
    <w:p w14:paraId="3B174BA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07BD346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ec.push_back(str);</w:t>
      </w:r>
    </w:p>
    <w:p w14:paraId="008F65B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"";</w:t>
      </w:r>
    </w:p>
    <w:p w14:paraId="183E470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8384CD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h == ';')</w:t>
      </w:r>
    </w:p>
    <w:p w14:paraId="12E96D6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017B41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== "") {</w:t>
      </w:r>
    </w:p>
    <w:p w14:paraId="4864D57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5F5E4F7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01C96B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urr != "" &amp;&amp; inc &lt; 10)</w:t>
      </w:r>
    </w:p>
    <w:p w14:paraId="23CE298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71B9AA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c = 0;</w:t>
      </w:r>
    </w:p>
    <w:p w14:paraId="3908A92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curr;</w:t>
      </w:r>
    </w:p>
    <w:p w14:paraId="1C4DDE4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72557B4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5467F83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33AA152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1EFA0B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7984E1A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79D2B28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31757C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518F67C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" ";</w:t>
      </w:r>
    </w:p>
    <w:p w14:paraId="058DFCA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vec.size() - 1)</w:t>
      </w:r>
    </w:p>
    <w:p w14:paraId="3321D8E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endl;</w:t>
      </w:r>
    </w:p>
    <w:p w14:paraId="348AC7A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B1ADC5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6083BAB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389DDDE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_ptr.search_for_suggestions(str, que);</w:t>
      </w:r>
    </w:p>
    <w:p w14:paraId="1B5703A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10; i++)</w:t>
      </w:r>
    </w:p>
    <w:p w14:paraId="743490A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F9E7F8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i] = "";</w:t>
      </w:r>
    </w:p>
    <w:p w14:paraId="1E90549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20ABF5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que_inc = 0;</w:t>
      </w:r>
    </w:p>
    <w:p w14:paraId="115B17D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que.size())</w:t>
      </w:r>
    </w:p>
    <w:p w14:paraId="6EAE658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379BE6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que_inc] = que.front();</w:t>
      </w:r>
    </w:p>
    <w:p w14:paraId="6089CDC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.pop();</w:t>
      </w:r>
    </w:p>
    <w:p w14:paraId="21A8482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_inc++;</w:t>
      </w:r>
    </w:p>
    <w:p w14:paraId="4FE3BEA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F14F98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oto get;</w:t>
      </w:r>
    </w:p>
    <w:p w14:paraId="12B4D3F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E342ED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2F63AA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h == '=')</w:t>
      </w:r>
    </w:p>
    <w:p w14:paraId="6B353A9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74157A8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== "")</w:t>
      </w:r>
    </w:p>
    <w:p w14:paraId="770BB9B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7E0350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0F5F83D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E51CCA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lphabet_counter(str, arr);</w:t>
      </w:r>
    </w:p>
    <w:p w14:paraId="03263FE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ake_LL(huff, arr);</w:t>
      </w:r>
    </w:p>
    <w:p w14:paraId="6D6E2AB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ore_LL(huff.top());</w:t>
      </w:r>
    </w:p>
    <w:p w14:paraId="366A090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.make_huff();</w:t>
      </w:r>
    </w:p>
    <w:p w14:paraId="1CE9FC4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endl;</w:t>
      </w:r>
    </w:p>
    <w:p w14:paraId="578037B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ore_encoded(get_code(huff, str));</w:t>
      </w:r>
    </w:p>
    <w:p w14:paraId="6CE62DF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nData compressed and stored successfully in compressed.txt." &lt;&lt; endl &lt;&lt; endl;</w:t>
      </w:r>
    </w:p>
    <w:p w14:paraId="557F19D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080EA87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561BDE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h == '\b')</w:t>
      </w:r>
    </w:p>
    <w:p w14:paraId="01BE937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072B381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c = 0;</w:t>
      </w:r>
    </w:p>
    <w:p w14:paraId="2012616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== "")</w:t>
      </w:r>
    </w:p>
    <w:p w14:paraId="7C2FA7F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B4B8D7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2C7F62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DECF92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771F1A9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7F4B1ED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.length() == 1)</w:t>
      </w:r>
    </w:p>
    <w:p w14:paraId="7FEBFD9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B6C8D0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"";</w:t>
      </w:r>
    </w:p>
    <w:p w14:paraId="2E6C2E0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072E712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1BB797E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6D4B04E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7208148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3B07FCD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3C7CC6A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9DE1E7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794338E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" ";</w:t>
      </w:r>
    </w:p>
    <w:p w14:paraId="22EB044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vec.size() - 1)</w:t>
      </w:r>
    </w:p>
    <w:p w14:paraId="2D101C7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endl;</w:t>
      </w:r>
    </w:p>
    <w:p w14:paraId="5E21DB8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3F0788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4B4CB7B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5931F90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6D2B1E7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A3C996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71D65DC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7D8BF8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newst = "";</w:t>
      </w:r>
    </w:p>
    <w:p w14:paraId="6138CA9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str.length(); i++)</w:t>
      </w:r>
    </w:p>
    <w:p w14:paraId="5AC15BF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6F32E9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str.length() - 1) {}</w:t>
      </w:r>
    </w:p>
    <w:p w14:paraId="7A5002D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6A8AE39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D49720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newst = newst + str[i];</w:t>
      </w:r>
    </w:p>
    <w:p w14:paraId="35A7E7B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570E61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737EA4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newst;</w:t>
      </w:r>
    </w:p>
    <w:p w14:paraId="1724860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6F36B69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2108EA2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6E0C6FE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6E2EBE0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123DC26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6656CBF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ADCB76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7075968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" ";</w:t>
      </w:r>
    </w:p>
    <w:p w14:paraId="6A1BBEC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vec.size() - 1)</w:t>
      </w:r>
    </w:p>
    <w:p w14:paraId="457207E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endl;</w:t>
      </w:r>
    </w:p>
    <w:p w14:paraId="42A5B9D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AD7BBF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7153799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2A6C041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!= "")</w:t>
      </w:r>
    </w:p>
    <w:p w14:paraId="0CE60B2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70458E8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_ptr.search_for_suggestions(str, que);</w:t>
      </w:r>
    </w:p>
    <w:p w14:paraId="377900C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10; i++)</w:t>
      </w:r>
    </w:p>
    <w:p w14:paraId="3820576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BC67E6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i] = "";</w:t>
      </w:r>
    </w:p>
    <w:p w14:paraId="18EB5FA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8C057C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que_inc = 0;</w:t>
      </w:r>
    </w:p>
    <w:p w14:paraId="25F4B1F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que.size())</w:t>
      </w:r>
    </w:p>
    <w:p w14:paraId="375CBC9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7BBC58A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que_inc] = que.front();</w:t>
      </w:r>
    </w:p>
    <w:p w14:paraId="03A1F06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.pop();</w:t>
      </w:r>
    </w:p>
    <w:p w14:paraId="7690BBC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_inc++;</w:t>
      </w:r>
    </w:p>
    <w:p w14:paraId="298137C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D46CAC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oto get;</w:t>
      </w:r>
    </w:p>
    <w:p w14:paraId="7FDD1DA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0C8BF0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055648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6FD977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9A8413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h == '/')</w:t>
      </w:r>
    </w:p>
    <w:p w14:paraId="06DBA3E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32C314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416B78D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== "")</w:t>
      </w:r>
    </w:p>
    <w:p w14:paraId="53088AB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09BEF69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oto get;</w:t>
      </w:r>
    </w:p>
    <w:p w14:paraId="7E078DD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2DA7DA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nc &gt;= 10)</w:t>
      </w:r>
    </w:p>
    <w:p w14:paraId="1312464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F1E115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7F8D274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6527B5D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3F78C39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16F5403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59AC6FB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745B59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5855197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" ";</w:t>
      </w:r>
    </w:p>
    <w:p w14:paraId="53BF6E8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vec.size() - 1)</w:t>
      </w:r>
    </w:p>
    <w:p w14:paraId="720031F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endl;</w:t>
      </w:r>
    </w:p>
    <w:p w14:paraId="0C8ACE4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417DD3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628F8BD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37F545D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No more suggestions";</w:t>
      </w:r>
    </w:p>
    <w:p w14:paraId="57846D6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0E6588F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84369C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7D3EDF0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6FFEC53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BDFC4B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728B5BB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749E87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myList[inc] != "")</w:t>
      </w:r>
    </w:p>
    <w:p w14:paraId="1967588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CBBD0D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 &lt;&lt; endl;</w:t>
      </w:r>
    </w:p>
    <w:p w14:paraId="3C48935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count = str.length() * 4 + vec.size();</w:t>
      </w:r>
    </w:p>
    <w:p w14:paraId="474A31E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etw(count) &lt;&lt; "\t\t" &lt;&lt; myList[inc];</w:t>
      </w:r>
    </w:p>
    <w:p w14:paraId="0469199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F07E2A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7C8E822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0224AE9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544AEA8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9148A7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urr = myList[inc];</w:t>
      </w:r>
    </w:p>
    <w:p w14:paraId="04121D3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c++;</w:t>
      </w:r>
    </w:p>
    <w:p w14:paraId="45F813E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920A35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542633D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89EA72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c = 0;</w:t>
      </w:r>
    </w:p>
    <w:p w14:paraId="597F4EE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+= ch;</w:t>
      </w:r>
    </w:p>
    <w:p w14:paraId="04037FB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15474A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6AEEB68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62DCE1F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4ED5658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6BA4804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20D9D8E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606380F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4577C8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0B50A64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endl;</w:t>
      </w:r>
    </w:p>
    <w:p w14:paraId="3008A35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cout &lt;&lt; str;</w:t>
      </w:r>
    </w:p>
    <w:p w14:paraId="566F833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0F08E44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_ptr.search_for_suggestions(str, que);</w:t>
      </w:r>
    </w:p>
    <w:p w14:paraId="632ABD8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10; i++)</w:t>
      </w:r>
    </w:p>
    <w:p w14:paraId="79B5CB4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E44E1A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i] = "";</w:t>
      </w:r>
    </w:p>
    <w:p w14:paraId="439087D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AB7752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que_inc = 0;</w:t>
      </w:r>
    </w:p>
    <w:p w14:paraId="0B17432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que.size())</w:t>
      </w:r>
    </w:p>
    <w:p w14:paraId="1677CFB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0D67665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que_inc] = que.front();</w:t>
      </w:r>
    </w:p>
    <w:p w14:paraId="52CDAB1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.pop();</w:t>
      </w:r>
    </w:p>
    <w:p w14:paraId="37294D8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_inc++;</w:t>
      </w:r>
    </w:p>
    <w:p w14:paraId="468FE20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8DFD46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DE5534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1B8CA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69396B5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Info_Project()</w:t>
      </w:r>
    </w:p>
    <w:p w14:paraId="5AD7E2F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272AE8F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"A Text Editor in C++ in this project we have used Data Structures concept like Trie Tree and Suffix tree.\n";</w:t>
      </w:r>
    </w:p>
    <w:p w14:paraId="3437E6E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Used File Handling to get words from files and store in Trie Tree to get suggestions while entering words.\n";</w:t>
      </w:r>
    </w:p>
    <w:p w14:paraId="5FA30FD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Without Pressing Enter Keyword getting suggestions.\n";</w:t>
      </w:r>
    </w:p>
    <w:p w14:paraId="0DA309E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With '/' you can get suggestions and ; you can save it.\n";</w:t>
      </w:r>
    </w:p>
    <w:p w14:paraId="42C01DF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By 'e' data will be compressed and the loop will be breaked\n";</w:t>
      </w:r>
    </w:p>
    <w:p w14:paraId="5F49686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  <w:t>cout &lt;&lt; "\tSo the main purpose to implement this is for use of Data structure in in Our Programming.\"\n\n";</w:t>
      </w:r>
    </w:p>
    <w:p w14:paraId="1E37776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50EBD26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credits()</w:t>
      </w:r>
    </w:p>
    <w:p w14:paraId="01F29CA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5371264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n\t\t\t\t\tHusnain Mahmood  21F-9624\n\n";</w:t>
      </w:r>
    </w:p>
    <w:p w14:paraId="36D59F8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3C55B79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menu_driven()</w:t>
      </w:r>
    </w:p>
    <w:p w14:paraId="3F70E28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68AEA07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0E4DFBA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\t\t\tTEXT EDITOR IN C++\n\n";</w:t>
      </w:r>
    </w:p>
    <w:p w14:paraId="60BAE42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\t\tEnter 1 for Project Info\n";</w:t>
      </w:r>
    </w:p>
    <w:p w14:paraId="7CD0248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\t\tEnter 2 for Project Credits\n";</w:t>
      </w:r>
    </w:p>
    <w:p w14:paraId="58173AB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\t\tEnter 3 for Typing Text\n";</w:t>
      </w:r>
    </w:p>
    <w:p w14:paraId="0E357F3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\t\tEnter 4 for Continue Editing\n";</w:t>
      </w:r>
    </w:p>
    <w:p w14:paraId="355F166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\t\tEnter 5 for Uncompressing Data and Printing it\n";</w:t>
      </w:r>
    </w:p>
    <w:p w14:paraId="1BEC80E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\t\tEnter 0 to  Exit(0)\n\n";</w:t>
      </w:r>
    </w:p>
    <w:p w14:paraId="5B1A234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14C8B40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int main()</w:t>
      </w:r>
    </w:p>
    <w:p w14:paraId="72AEA0A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3056A83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olor B5");</w:t>
      </w:r>
    </w:p>
    <w:p w14:paraId="077F6B8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choice = 0;</w:t>
      </w:r>
    </w:p>
    <w:p w14:paraId="3E4D841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man huff;</w:t>
      </w:r>
    </w:p>
    <w:p w14:paraId="3ED25DD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codedStr;</w:t>
      </w:r>
    </w:p>
    <w:p w14:paraId="276622D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true)</w:t>
      </w:r>
    </w:p>
    <w:p w14:paraId="1453A55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7FAD18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1C44D02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enu_driven();</w:t>
      </w:r>
    </w:p>
    <w:p w14:paraId="16F162A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Enter Option: ";</w:t>
      </w:r>
    </w:p>
    <w:p w14:paraId="456239E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in &gt;&gt; choice;</w:t>
      </w:r>
    </w:p>
    <w:p w14:paraId="6454CE6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hoice == 0)</w:t>
      </w:r>
    </w:p>
    <w:p w14:paraId="247E293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16FF21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54AF70C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9858E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witch (choice)</w:t>
      </w:r>
    </w:p>
    <w:p w14:paraId="43A599C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30A14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ase 1:</w:t>
      </w:r>
    </w:p>
    <w:p w14:paraId="74BBBA7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fo_Project();</w:t>
      </w:r>
    </w:p>
    <w:p w14:paraId="60ECD45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789B3CD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ase 2:</w:t>
      </w:r>
    </w:p>
    <w:p w14:paraId="767ABEA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redits();</w:t>
      </w:r>
    </w:p>
    <w:p w14:paraId="5DF0FAE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00D5B7C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ase 3:</w:t>
      </w:r>
    </w:p>
    <w:p w14:paraId="21F8E51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yping_Text();</w:t>
      </w:r>
    </w:p>
    <w:p w14:paraId="6478ED2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0E2FFCE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ase 4:</w:t>
      </w:r>
    </w:p>
    <w:p w14:paraId="6205FD6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_Editing();</w:t>
      </w:r>
    </w:p>
    <w:p w14:paraId="1AD6A62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37B0917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ase 5:</w:t>
      </w:r>
    </w:p>
    <w:p w14:paraId="0BCA3D2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ad_LL(huff);</w:t>
      </w:r>
    </w:p>
    <w:p w14:paraId="6898EBB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.make_huff();</w:t>
      </w:r>
    </w:p>
    <w:p w14:paraId="4D97B08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Data: \n";</w:t>
      </w:r>
    </w:p>
    <w:p w14:paraId="4F5D391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.display(huff.top());</w:t>
      </w:r>
    </w:p>
    <w:p w14:paraId="4662EFD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endl;</w:t>
      </w:r>
    </w:p>
    <w:p w14:paraId="5C98849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dedStr = decoded_str(huff, get_encoded());</w:t>
      </w:r>
    </w:p>
    <w:p w14:paraId="622475F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nUncompressed Data: " &lt;&lt; codedStr &lt;&lt; endl;</w:t>
      </w:r>
    </w:p>
    <w:p w14:paraId="2BCF6DE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4FB7646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efault:</w:t>
      </w:r>
    </w:p>
    <w:p w14:paraId="49945D9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5BD792A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8228D0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089166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pause");</w:t>
      </w:r>
    </w:p>
    <w:p w14:paraId="062CD3D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0C8C7D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31A63A1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510EB7A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3CA780D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0106256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pause");</w:t>
      </w:r>
    </w:p>
    <w:p w14:paraId="63D49DF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0;</w:t>
      </w:r>
    </w:p>
    <w:p w14:paraId="750C5819" w14:textId="6EBD724F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039A5B98" w14:textId="2F4B8AE7" w:rsidR="00E86CEE" w:rsidRPr="00E86CEE" w:rsidRDefault="00E86CEE" w:rsidP="00E86CEE">
      <w:pPr>
        <w:rPr>
          <w:rFonts w:ascii="Consolas" w:eastAsia="Times New Roman" w:hAnsi="Consolas" w:cs="Times New Roman"/>
          <w:sz w:val="21"/>
          <w:szCs w:val="21"/>
        </w:rPr>
      </w:pPr>
    </w:p>
    <w:p w14:paraId="694DC5EC" w14:textId="67AECDD1" w:rsidR="00E86CEE" w:rsidRPr="00E86CEE" w:rsidRDefault="00E86CEE" w:rsidP="00E86CEE">
      <w:pPr>
        <w:rPr>
          <w:rFonts w:ascii="Consolas" w:eastAsia="Times New Roman" w:hAnsi="Consolas" w:cs="Times New Roman"/>
          <w:sz w:val="21"/>
          <w:szCs w:val="21"/>
        </w:rPr>
      </w:pPr>
    </w:p>
    <w:p w14:paraId="381AB806" w14:textId="741283A3" w:rsidR="00E86CEE" w:rsidRPr="00E86CEE" w:rsidRDefault="00E86CEE" w:rsidP="00E86CEE">
      <w:pPr>
        <w:rPr>
          <w:rFonts w:ascii="Consolas" w:eastAsia="Times New Roman" w:hAnsi="Consolas" w:cs="Times New Roman"/>
          <w:sz w:val="21"/>
          <w:szCs w:val="21"/>
        </w:rPr>
      </w:pPr>
    </w:p>
    <w:p w14:paraId="0550ECAB" w14:textId="0C9417B1" w:rsidR="00E86CEE" w:rsidRPr="00E86CEE" w:rsidRDefault="00E86CEE" w:rsidP="00E86CEE">
      <w:pPr>
        <w:rPr>
          <w:rFonts w:ascii="Consolas" w:eastAsia="Times New Roman" w:hAnsi="Consolas" w:cs="Times New Roman"/>
          <w:sz w:val="21"/>
          <w:szCs w:val="21"/>
        </w:rPr>
      </w:pPr>
    </w:p>
    <w:p w14:paraId="285DA44A" w14:textId="2B746D32" w:rsidR="00E86CEE" w:rsidRPr="00E86CEE" w:rsidRDefault="00E86CEE" w:rsidP="00E86CEE">
      <w:pPr>
        <w:rPr>
          <w:rFonts w:ascii="Consolas" w:eastAsia="Times New Roman" w:hAnsi="Consolas" w:cs="Times New Roman"/>
          <w:sz w:val="21"/>
          <w:szCs w:val="21"/>
        </w:rPr>
      </w:pPr>
    </w:p>
    <w:p w14:paraId="2C8DE77D" w14:textId="5AF67575" w:rsidR="00E86CEE" w:rsidRDefault="00E86CEE" w:rsidP="00E86CEE">
      <w:pPr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04FB8C" w14:textId="0B029FA8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ab/>
      </w:r>
    </w:p>
    <w:p w14:paraId="7EB39DCF" w14:textId="4BBA0DBA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3BAD7867" w14:textId="08F0ED79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1DD2FD92" w14:textId="42568FDF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0DDA42F2" w14:textId="0946E4BB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7FC190DA" w14:textId="3FDF00DE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69312049" w14:textId="1CB06FFB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37C4B365" w14:textId="102300E9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29E6AE9B" w14:textId="11C5407C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57479629" w14:textId="705876D0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0CD2F430" w14:textId="13EE9B33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43C4AB20" w14:textId="6AE5BBEB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0A6729A6" w14:textId="32B581C6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784052CE" w14:textId="56B5ACC9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12B26FEB" w14:textId="627C3621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52356CD3" w14:textId="669CB683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3F68A421" w14:textId="01D05036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2FA1D03B" w14:textId="0A216659" w:rsidR="009626F7" w:rsidRDefault="009626F7" w:rsidP="009626F7">
      <w:pPr>
        <w:pStyle w:val="Heading1"/>
        <w:rPr>
          <w:rFonts w:eastAsia="Times New Roman"/>
        </w:rPr>
      </w:pPr>
      <w:r>
        <w:rPr>
          <w:rFonts w:eastAsia="Times New Roman"/>
        </w:rPr>
        <w:t>OUTPUTS:</w:t>
      </w:r>
    </w:p>
    <w:p w14:paraId="3E602AC4" w14:textId="77777777" w:rsidR="009626F7" w:rsidRPr="009626F7" w:rsidRDefault="009626F7" w:rsidP="009626F7"/>
    <w:p w14:paraId="78251AAA" w14:textId="7814BBCA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  <w:r w:rsidRPr="00E86CEE">
        <w:rPr>
          <w:rFonts w:ascii="Consolas" w:eastAsia="Times New Roman" w:hAnsi="Consolas" w:cs="Times New Roman"/>
          <w:noProof/>
          <w:sz w:val="21"/>
          <w:szCs w:val="21"/>
        </w:rPr>
        <w:drawing>
          <wp:inline distT="0" distB="0" distL="0" distR="0" wp14:anchorId="634F8625" wp14:editId="21EC0F54">
            <wp:extent cx="5943600" cy="317246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53004" w14:textId="329142BD" w:rsidR="00E86CEE" w:rsidRDefault="00286574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  <w:r w:rsidRPr="00286574">
        <w:rPr>
          <w:rFonts w:ascii="Consolas" w:eastAsia="Times New Roman" w:hAnsi="Consolas" w:cs="Times New Roman"/>
          <w:sz w:val="21"/>
          <w:szCs w:val="21"/>
        </w:rPr>
        <w:lastRenderedPageBreak/>
        <w:drawing>
          <wp:inline distT="0" distB="0" distL="0" distR="0" wp14:anchorId="09BA083B" wp14:editId="40DA826B">
            <wp:extent cx="5797848" cy="1384371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7848" cy="138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CE6EA" w14:textId="2C95DF88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  <w:r w:rsidRPr="00E86CEE">
        <w:rPr>
          <w:rFonts w:ascii="Consolas" w:eastAsia="Times New Roman" w:hAnsi="Consolas" w:cs="Times New Roman"/>
          <w:noProof/>
          <w:sz w:val="21"/>
          <w:szCs w:val="21"/>
        </w:rPr>
        <w:drawing>
          <wp:inline distT="0" distB="0" distL="0" distR="0" wp14:anchorId="0CAD3B2D" wp14:editId="6D6CFB00">
            <wp:extent cx="5943600" cy="3172460"/>
            <wp:effectExtent l="0" t="0" r="0" b="8890"/>
            <wp:docPr id="9" name="Picture 9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hape, rectang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788FB" w14:textId="62B05FC5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  <w:r w:rsidRPr="00E86CEE">
        <w:rPr>
          <w:rFonts w:ascii="Consolas" w:eastAsia="Times New Roman" w:hAnsi="Consolas" w:cs="Times New Roman"/>
          <w:noProof/>
          <w:sz w:val="21"/>
          <w:szCs w:val="21"/>
        </w:rPr>
        <w:drawing>
          <wp:inline distT="0" distB="0" distL="0" distR="0" wp14:anchorId="4A20C897" wp14:editId="423F5099">
            <wp:extent cx="5943600" cy="3172460"/>
            <wp:effectExtent l="0" t="0" r="0" b="889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6FD15" w14:textId="2596904D" w:rsidR="009A717C" w:rsidRDefault="009A717C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  <w:r w:rsidRPr="009A717C">
        <w:rPr>
          <w:rFonts w:ascii="Consolas" w:eastAsia="Times New Roman" w:hAnsi="Consolas" w:cs="Times New Roman"/>
          <w:noProof/>
          <w:sz w:val="21"/>
          <w:szCs w:val="21"/>
        </w:rPr>
        <w:lastRenderedPageBreak/>
        <w:drawing>
          <wp:inline distT="0" distB="0" distL="0" distR="0" wp14:anchorId="1B33997D" wp14:editId="4A9D2B12">
            <wp:extent cx="5943600" cy="46628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AB1B7" w14:textId="74AD559A" w:rsidR="009A717C" w:rsidRDefault="009A717C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  <w:r w:rsidRPr="009A717C">
        <w:rPr>
          <w:rFonts w:ascii="Consolas" w:eastAsia="Times New Roman" w:hAnsi="Consolas" w:cs="Times New Roman"/>
          <w:noProof/>
          <w:sz w:val="21"/>
          <w:szCs w:val="21"/>
        </w:rPr>
        <w:lastRenderedPageBreak/>
        <w:drawing>
          <wp:inline distT="0" distB="0" distL="0" distR="0" wp14:anchorId="29F96DB7" wp14:editId="3B061DAD">
            <wp:extent cx="5943600" cy="46628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9FA65" w14:textId="5478AA36" w:rsidR="009A717C" w:rsidRDefault="009A717C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  <w:r w:rsidRPr="009A717C">
        <w:rPr>
          <w:rFonts w:ascii="Consolas" w:eastAsia="Times New Roman" w:hAnsi="Consolas" w:cs="Times New Roman"/>
          <w:noProof/>
          <w:sz w:val="21"/>
          <w:szCs w:val="21"/>
        </w:rPr>
        <w:lastRenderedPageBreak/>
        <w:drawing>
          <wp:inline distT="0" distB="0" distL="0" distR="0" wp14:anchorId="3426CC7C" wp14:editId="0D19E177">
            <wp:extent cx="5943600" cy="4662805"/>
            <wp:effectExtent l="0" t="0" r="0" b="4445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6D6AD" w14:textId="77777777" w:rsidR="009A717C" w:rsidRDefault="009A717C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37F322B3" w14:textId="77777777" w:rsidR="009F0827" w:rsidRDefault="009F0827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7FB98623" w14:textId="77777777" w:rsidR="00E86CEE" w:rsidRP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sectPr w:rsidR="00E86CEE" w:rsidRPr="00E86C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CDD70" w14:textId="77777777" w:rsidR="000C519F" w:rsidRDefault="000C519F" w:rsidP="009626F7">
      <w:pPr>
        <w:spacing w:after="0" w:line="240" w:lineRule="auto"/>
      </w:pPr>
      <w:r>
        <w:separator/>
      </w:r>
    </w:p>
  </w:endnote>
  <w:endnote w:type="continuationSeparator" w:id="0">
    <w:p w14:paraId="36D5B440" w14:textId="77777777" w:rsidR="000C519F" w:rsidRDefault="000C519F" w:rsidP="009626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strangelo Edessa">
    <w:panose1 w:val="000000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0648D" w14:textId="77777777" w:rsidR="000C519F" w:rsidRDefault="000C519F" w:rsidP="009626F7">
      <w:pPr>
        <w:spacing w:after="0" w:line="240" w:lineRule="auto"/>
      </w:pPr>
      <w:r>
        <w:separator/>
      </w:r>
    </w:p>
  </w:footnote>
  <w:footnote w:type="continuationSeparator" w:id="0">
    <w:p w14:paraId="5A7F022A" w14:textId="77777777" w:rsidR="000C519F" w:rsidRDefault="000C519F" w:rsidP="009626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jUwMDI0NDIztzRQ0lEKTi0uzszPAykwqgUAMJTFbSwAAAA="/>
  </w:docVars>
  <w:rsids>
    <w:rsidRoot w:val="0002111C"/>
    <w:rsid w:val="0002111C"/>
    <w:rsid w:val="000C519F"/>
    <w:rsid w:val="0011242F"/>
    <w:rsid w:val="001C5253"/>
    <w:rsid w:val="00286574"/>
    <w:rsid w:val="00375870"/>
    <w:rsid w:val="00586F80"/>
    <w:rsid w:val="00680363"/>
    <w:rsid w:val="009626F7"/>
    <w:rsid w:val="009A717C"/>
    <w:rsid w:val="009C5C22"/>
    <w:rsid w:val="009F0827"/>
    <w:rsid w:val="00B008BA"/>
    <w:rsid w:val="00B74DFC"/>
    <w:rsid w:val="00D039D9"/>
    <w:rsid w:val="00E41B0B"/>
    <w:rsid w:val="00E80CC3"/>
    <w:rsid w:val="00E86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36149B3"/>
  <w15:chartTrackingRefBased/>
  <w15:docId w15:val="{BB1DFB04-D0D7-4A23-9667-1B20F11D7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111C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0211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2111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ault">
    <w:name w:val="Default"/>
    <w:rsid w:val="0002111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626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6F7"/>
  </w:style>
  <w:style w:type="paragraph" w:styleId="Footer">
    <w:name w:val="footer"/>
    <w:basedOn w:val="Normal"/>
    <w:link w:val="FooterChar"/>
    <w:uiPriority w:val="99"/>
    <w:unhideWhenUsed/>
    <w:rsid w:val="009626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6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66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2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98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5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8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8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9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4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8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7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5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4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1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5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5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6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1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1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4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2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2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7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2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6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5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0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1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9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0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4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4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8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5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1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9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5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1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8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6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6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2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6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0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5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3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0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6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7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7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0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7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1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5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9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3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2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9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0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9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4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4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3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6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7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6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0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4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5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2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1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9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8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0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0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5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4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9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1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8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1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4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2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6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1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9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8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7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5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3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2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0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6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6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7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6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0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06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9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2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4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4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3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8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2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6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4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5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6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5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1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5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1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1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69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74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52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6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9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2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9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8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0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8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7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0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5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5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9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3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0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2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6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0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8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3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5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2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5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2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8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3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0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1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5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4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1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5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4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2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0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4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5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3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7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8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3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1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6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7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4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8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3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0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7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1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0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4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3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4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0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1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9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8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3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7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9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5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6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6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8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7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8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8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1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6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56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6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6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7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0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7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9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7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9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7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0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6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3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7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4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8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8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8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9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9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9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1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0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4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5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5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6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1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9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8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8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1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4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3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4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0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9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9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6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3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9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6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7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5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4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0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0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4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3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3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9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3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1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5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30</Pages>
  <Words>3014</Words>
  <Characters>17180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li Shaikh</dc:creator>
  <cp:keywords/>
  <dc:description/>
  <cp:lastModifiedBy>Husnain Mahmood</cp:lastModifiedBy>
  <cp:revision>11</cp:revision>
  <dcterms:created xsi:type="dcterms:W3CDTF">2022-12-14T20:56:00Z</dcterms:created>
  <dcterms:modified xsi:type="dcterms:W3CDTF">2023-03-02T17:30:00Z</dcterms:modified>
</cp:coreProperties>
</file>